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813" w:tblpY="13854"/>
        <w:tblW w:w="0" w:type="auto"/>
        <w:shd w:val="clear" w:color="auto" w:fill="F2F2F2" w:themeFill="background2"/>
        <w:tblLook w:val="0000" w:firstRow="0" w:lastRow="0" w:firstColumn="0" w:lastColumn="0" w:noHBand="0" w:noVBand="0"/>
      </w:tblPr>
      <w:tblGrid>
        <w:gridCol w:w="5940"/>
        <w:gridCol w:w="4352"/>
      </w:tblGrid>
      <w:tr w:rsidR="00484B58" w14:paraId="6F13EAF4" w14:textId="77777777" w:rsidTr="004C7D30">
        <w:trPr>
          <w:trHeight w:val="1181"/>
        </w:trPr>
        <w:tc>
          <w:tcPr>
            <w:tcW w:w="5940" w:type="dxa"/>
            <w:shd w:val="clear" w:color="auto" w:fill="F2F2F2" w:themeFill="background2"/>
          </w:tcPr>
          <w:p w14:paraId="61CE8C60" w14:textId="77777777" w:rsidR="00484B58" w:rsidRPr="00484B58" w:rsidRDefault="00484B58" w:rsidP="004C7D30">
            <w:pPr>
              <w:pStyle w:val="NoSpacing"/>
              <w:framePr w:hSpace="0" w:wrap="auto" w:vAnchor="margin" w:xAlign="left" w:yAlign="inline"/>
              <w:rPr>
                <w:sz w:val="24"/>
                <w:szCs w:val="24"/>
              </w:rPr>
            </w:pPr>
            <w:r w:rsidRPr="00484B58">
              <w:rPr>
                <w:sz w:val="24"/>
                <w:szCs w:val="24"/>
              </w:rPr>
              <w:t>19 Oxford Road</w:t>
            </w:r>
          </w:p>
          <w:p w14:paraId="4BEC32B7" w14:textId="77777777" w:rsidR="00484B58" w:rsidRPr="00484B58" w:rsidRDefault="00484B58" w:rsidP="004C7D30">
            <w:pPr>
              <w:pStyle w:val="NoSpacing"/>
              <w:framePr w:hSpace="0" w:wrap="auto" w:vAnchor="margin" w:xAlign="left" w:yAlign="inline"/>
              <w:rPr>
                <w:sz w:val="24"/>
                <w:szCs w:val="24"/>
              </w:rPr>
            </w:pPr>
            <w:r w:rsidRPr="00484B58">
              <w:rPr>
                <w:sz w:val="24"/>
                <w:szCs w:val="24"/>
              </w:rPr>
              <w:t xml:space="preserve">Suite 221, </w:t>
            </w:r>
          </w:p>
          <w:p w14:paraId="3F626947" w14:textId="77777777" w:rsidR="00484B58" w:rsidRPr="00484B58" w:rsidRDefault="00484B58" w:rsidP="004C7D30">
            <w:pPr>
              <w:pStyle w:val="NoSpacing"/>
              <w:framePr w:hSpace="0" w:wrap="auto" w:vAnchor="margin" w:xAlign="left" w:yAlign="inline"/>
              <w:rPr>
                <w:sz w:val="24"/>
                <w:szCs w:val="24"/>
              </w:rPr>
            </w:pPr>
            <w:r w:rsidRPr="00484B58">
              <w:rPr>
                <w:sz w:val="24"/>
                <w:szCs w:val="24"/>
              </w:rPr>
              <w:t>Bournemouth, Dorset</w:t>
            </w:r>
          </w:p>
          <w:p w14:paraId="3D6D979E" w14:textId="77777777" w:rsidR="00484B58" w:rsidRDefault="00484B58" w:rsidP="004C7D30">
            <w:pPr>
              <w:pStyle w:val="NoSpacing"/>
              <w:framePr w:hSpace="0" w:wrap="auto" w:vAnchor="margin" w:xAlign="left" w:yAlign="inline"/>
            </w:pPr>
            <w:r w:rsidRPr="00484B58">
              <w:rPr>
                <w:sz w:val="24"/>
                <w:szCs w:val="24"/>
              </w:rPr>
              <w:t>BH8 8GS</w:t>
            </w:r>
          </w:p>
        </w:tc>
        <w:tc>
          <w:tcPr>
            <w:tcW w:w="4352" w:type="dxa"/>
            <w:shd w:val="clear" w:color="auto" w:fill="F2F2F2" w:themeFill="background2"/>
          </w:tcPr>
          <w:p w14:paraId="305E6589" w14:textId="77777777" w:rsidR="00484B58" w:rsidRPr="000E7E1B" w:rsidRDefault="00484B58" w:rsidP="004C7D30">
            <w:pPr>
              <w:pStyle w:val="Content"/>
              <w:framePr w:hSpace="0" w:wrap="auto" w:vAnchor="margin" w:xAlign="left" w:yAlign="inline"/>
            </w:pPr>
          </w:p>
          <w:p w14:paraId="67C06DA2" w14:textId="77777777" w:rsidR="00484B58" w:rsidRDefault="00484B58" w:rsidP="004C7D30">
            <w:pPr>
              <w:pStyle w:val="Content"/>
              <w:framePr w:hSpace="0" w:wrap="auto" w:vAnchor="margin" w:xAlign="left" w:yAlign="inline"/>
            </w:pPr>
            <w:r w:rsidRPr="000E7E1B">
              <w:t xml:space="preserve">Phone:  </w:t>
            </w:r>
            <w:r w:rsidRPr="00484B58">
              <w:t>01202 497665</w:t>
            </w:r>
          </w:p>
          <w:p w14:paraId="306A0A25" w14:textId="49304261" w:rsidR="004C7D30" w:rsidRPr="000E7E1B" w:rsidRDefault="004C7D30" w:rsidP="004C7D30">
            <w:pPr>
              <w:pStyle w:val="Content"/>
              <w:framePr w:hSpace="0" w:wrap="auto" w:vAnchor="margin" w:xAlign="left" w:yAlign="inline"/>
            </w:pPr>
            <w:r>
              <w:t>Email:pay@toplineltd.co.uk</w:t>
            </w:r>
          </w:p>
        </w:tc>
      </w:tr>
    </w:tbl>
    <w:tbl>
      <w:tblPr>
        <w:tblpPr w:leftFromText="180" w:rightFromText="180" w:vertAnchor="text" w:horzAnchor="margin" w:tblpXSpec="center" w:tblpY="1981"/>
        <w:tblW w:w="0" w:type="auto"/>
        <w:tblLook w:val="0000" w:firstRow="0" w:lastRow="0" w:firstColumn="0" w:lastColumn="0" w:noHBand="0" w:noVBand="0"/>
      </w:tblPr>
      <w:tblGrid>
        <w:gridCol w:w="4072"/>
        <w:gridCol w:w="6330"/>
      </w:tblGrid>
      <w:tr w:rsidR="00484B58" w14:paraId="4FCD4D7B" w14:textId="77777777" w:rsidTr="00B25084">
        <w:trPr>
          <w:trHeight w:val="51"/>
        </w:trPr>
        <w:tc>
          <w:tcPr>
            <w:tcW w:w="4072" w:type="dxa"/>
            <w:tcBorders>
              <w:bottom w:val="single" w:sz="24" w:space="0" w:color="2664B0" w:themeColor="accent3"/>
            </w:tcBorders>
          </w:tcPr>
          <w:p w14:paraId="2426BCE9" w14:textId="004FD54B" w:rsidR="00484B58" w:rsidRDefault="00484B58" w:rsidP="00484B58">
            <w:pPr>
              <w:framePr w:hSpace="0" w:wrap="auto" w:vAnchor="margin" w:xAlign="left" w:yAlign="inline"/>
              <w:rPr>
                <w:noProof/>
              </w:rPr>
            </w:pPr>
          </w:p>
        </w:tc>
        <w:tc>
          <w:tcPr>
            <w:tcW w:w="6330" w:type="dxa"/>
          </w:tcPr>
          <w:p w14:paraId="7D2A034B" w14:textId="17DD753D" w:rsidR="00484B58" w:rsidRDefault="00484B58" w:rsidP="00484B58">
            <w:pPr>
              <w:framePr w:hSpace="0" w:wrap="auto" w:vAnchor="margin" w:xAlign="left" w:yAlign="inline"/>
              <w:rPr>
                <w:noProof/>
              </w:rPr>
            </w:pPr>
          </w:p>
        </w:tc>
      </w:tr>
      <w:tr w:rsidR="00484B58" w14:paraId="297F6EED" w14:textId="77777777" w:rsidTr="005B7BAF">
        <w:trPr>
          <w:trHeight w:val="7061"/>
        </w:trPr>
        <w:tc>
          <w:tcPr>
            <w:tcW w:w="10402" w:type="dxa"/>
            <w:gridSpan w:val="2"/>
            <w:tcBorders>
              <w:top w:val="single" w:sz="24" w:space="0" w:color="2664B0" w:themeColor="accent3"/>
            </w:tcBorders>
          </w:tcPr>
          <w:p w14:paraId="12223DA1" w14:textId="75283C25" w:rsidR="00484B58" w:rsidRDefault="005B7BAF" w:rsidP="00484B58">
            <w:pPr>
              <w:framePr w:hSpace="0" w:wrap="auto" w:vAnchor="margin" w:xAlign="left" w:yAlign="inline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3984B48" wp14:editId="0178F18C">
                      <wp:extent cx="6367462" cy="7077075"/>
                      <wp:effectExtent l="0" t="0" r="0" b="0"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67462" cy="7077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5B97311" w14:textId="77777777" w:rsidR="005B7BAF" w:rsidRPr="00B010A0" w:rsidRDefault="005B7BAF" w:rsidP="005B7BAF">
                                  <w:pPr>
                                    <w:pStyle w:val="Heading1"/>
                                    <w:jc w:val="center"/>
                                  </w:pPr>
                                  <w:r>
                                    <w:t xml:space="preserve">Umbrella Registration Form </w:t>
                                  </w:r>
                                </w:p>
                                <w:tbl>
                                  <w:tblPr>
                                    <w:tblStyle w:val="TableGrid"/>
                                    <w:tblW w:w="5097" w:type="pct"/>
                                    <w:tblBorders>
                                      <w:top w:val="single" w:sz="4" w:space="0" w:color="2664B0" w:themeColor="accent3"/>
                                      <w:left w:val="single" w:sz="4" w:space="0" w:color="2664B0" w:themeColor="accent3"/>
                                      <w:bottom w:val="single" w:sz="4" w:space="0" w:color="2664B0" w:themeColor="accent3"/>
                                      <w:right w:val="single" w:sz="4" w:space="0" w:color="2664B0" w:themeColor="accent3"/>
                                      <w:insideH w:val="single" w:sz="4" w:space="0" w:color="2664B0" w:themeColor="accent3"/>
                                      <w:insideV w:val="single" w:sz="4" w:space="0" w:color="2664B0" w:themeColor="accent3"/>
                                    </w:tblBorders>
                                    <w:tblLook w:val="01E0" w:firstRow="1" w:lastRow="1" w:firstColumn="1" w:lastColumn="1" w:noHBand="0" w:noVBand="0"/>
                                  </w:tblPr>
                                  <w:tblGrid>
                                    <w:gridCol w:w="3871"/>
                                    <w:gridCol w:w="6052"/>
                                  </w:tblGrid>
                                  <w:tr w:rsidR="005B7BAF" w14:paraId="68C8639F" w14:textId="77777777" w:rsidTr="005C5044">
                                    <w:trPr>
                                      <w:trHeight w:val="491"/>
                                    </w:trPr>
                                    <w:tc>
                                      <w:tcPr>
                                        <w:tcW w:w="9762" w:type="dxa"/>
                                        <w:gridSpan w:val="2"/>
                                        <w:shd w:val="clear" w:color="auto" w:fill="CEDFF4" w:themeFill="accent3" w:themeFillTint="33"/>
                                        <w:vAlign w:val="center"/>
                                      </w:tcPr>
                                      <w:p w14:paraId="3680083A" w14:textId="77777777" w:rsidR="005B7BAF" w:rsidRPr="00BD041D" w:rsidRDefault="005B7BAF" w:rsidP="005B7BAF">
                                        <w:pPr>
                                          <w:pStyle w:val="Heading3"/>
                                          <w:outlineLvl w:val="2"/>
                                        </w:pPr>
                                        <w:r w:rsidRPr="00BD041D">
                                          <w:t>P</w:t>
                                        </w:r>
                                        <w:r>
                                          <w:t>ersonal Details</w:t>
                                        </w:r>
                                      </w:p>
                                    </w:tc>
                                  </w:tr>
                                  <w:tr w:rsidR="005B7BAF" w14:paraId="7D1898C8" w14:textId="77777777" w:rsidTr="005C5044">
                                    <w:trPr>
                                      <w:trHeight w:val="411"/>
                                    </w:trPr>
                                    <w:tc>
                                      <w:tcPr>
                                        <w:tcW w:w="3808" w:type="dxa"/>
                                      </w:tcPr>
                                      <w:p w14:paraId="6AA2C0B2" w14:textId="77777777" w:rsidR="005B7BAF" w:rsidRPr="00C21EBE" w:rsidRDefault="005B7BAF" w:rsidP="005B7BAF">
                                        <w:pPr>
                                          <w:pStyle w:val="FormTitles"/>
                                        </w:pPr>
                                        <w:r>
                                          <w:t>Full Legal Name</w:t>
                                        </w:r>
                                      </w:p>
                                    </w:tc>
                                    <w:sdt>
                                      <w:sdtPr>
                                        <w:rPr>
                                          <w:highlight w:val="lightGray"/>
                                        </w:rPr>
                                        <w:id w:val="1326092881"/>
                                        <w:placeholder>
                                          <w:docPart w:val="DefaultPlaceholder_-1854013440"/>
                                        </w:placeholder>
                                      </w:sdtPr>
                                      <w:sdtContent>
                                        <w:tc>
                                          <w:tcPr>
                                            <w:tcW w:w="5954" w:type="dxa"/>
                                          </w:tcPr>
                                          <w:p w14:paraId="00C76920" w14:textId="380C92C0" w:rsidR="005B7BAF" w:rsidRPr="008257C8" w:rsidRDefault="008257C8" w:rsidP="005B7BAF">
                                            <w:pPr>
                                              <w:rPr>
                                                <w:highlight w:val="lightGray"/>
                                              </w:rPr>
                                            </w:pPr>
                                            <w:r w:rsidRPr="008257C8">
                                              <w:rPr>
                                                <w:highlight w:val="lightGray"/>
                                              </w:rPr>
                                              <w:t xml:space="preserve">                                                                        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  <w:tr w:rsidR="005B7BAF" w14:paraId="1104FD73" w14:textId="77777777" w:rsidTr="005C5044">
                                    <w:trPr>
                                      <w:trHeight w:val="413"/>
                                    </w:trPr>
                                    <w:tc>
                                      <w:tcPr>
                                        <w:tcW w:w="3808" w:type="dxa"/>
                                      </w:tcPr>
                                      <w:p w14:paraId="33AA3EA6" w14:textId="77777777" w:rsidR="005B7BAF" w:rsidRPr="00500684" w:rsidRDefault="005B7BAF" w:rsidP="005B7BAF">
                                        <w:pPr>
                                          <w:pStyle w:val="FormTitles"/>
                                        </w:pPr>
                                        <w:r>
                                          <w:t>Date of Birth</w:t>
                                        </w:r>
                                      </w:p>
                                    </w:tc>
                                    <w:sdt>
                                      <w:sdtPr>
                                        <w:rPr>
                                          <w:highlight w:val="lightGray"/>
                                        </w:rPr>
                                        <w:id w:val="-1235315551"/>
                                        <w:placeholder>
                                          <w:docPart w:val="DefaultPlaceholder_-1854013440"/>
                                        </w:placeholder>
                                      </w:sdtPr>
                                      <w:sdtContent>
                                        <w:tc>
                                          <w:tcPr>
                                            <w:tcW w:w="5954" w:type="dxa"/>
                                          </w:tcPr>
                                          <w:p w14:paraId="25322D6A" w14:textId="1042A2E0" w:rsidR="005B7BAF" w:rsidRDefault="008257C8" w:rsidP="005B7BAF">
                                            <w:r w:rsidRPr="008257C8">
                                              <w:rPr>
                                                <w:highlight w:val="lightGray"/>
                                              </w:rPr>
                                              <w:t xml:space="preserve">                                                                     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  <w:tr w:rsidR="005B7BAF" w14:paraId="4C373DA8" w14:textId="77777777" w:rsidTr="005C5044">
                                    <w:trPr>
                                      <w:trHeight w:val="411"/>
                                    </w:trPr>
                                    <w:tc>
                                      <w:tcPr>
                                        <w:tcW w:w="3808" w:type="dxa"/>
                                      </w:tcPr>
                                      <w:p w14:paraId="077BD243" w14:textId="77777777" w:rsidR="005B7BAF" w:rsidRPr="00500684" w:rsidRDefault="005B7BAF" w:rsidP="005B7BAF">
                                        <w:pPr>
                                          <w:pStyle w:val="FormTitles"/>
                                        </w:pPr>
                                        <w:r>
                                          <w:t>National Insurance Number</w:t>
                                        </w:r>
                                      </w:p>
                                    </w:tc>
                                    <w:sdt>
                                      <w:sdtPr>
                                        <w:rPr>
                                          <w:highlight w:val="lightGray"/>
                                        </w:rPr>
                                        <w:id w:val="1003556511"/>
                                        <w:placeholder>
                                          <w:docPart w:val="DefaultPlaceholder_-1854013440"/>
                                        </w:placeholder>
                                      </w:sdtPr>
                                      <w:sdtContent>
                                        <w:tc>
                                          <w:tcPr>
                                            <w:tcW w:w="5954" w:type="dxa"/>
                                          </w:tcPr>
                                          <w:p w14:paraId="343E11A2" w14:textId="7EF59C21" w:rsidR="005B7BAF" w:rsidRDefault="008257C8" w:rsidP="005B7BAF">
                                            <w:r w:rsidRPr="008257C8">
                                              <w:rPr>
                                                <w:highlight w:val="lightGray"/>
                                              </w:rPr>
                                              <w:t xml:space="preserve">                                                                      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  <w:tr w:rsidR="005B7BAF" w14:paraId="1B0BFCBE" w14:textId="77777777" w:rsidTr="005C5044">
                                    <w:trPr>
                                      <w:trHeight w:val="413"/>
                                    </w:trPr>
                                    <w:tc>
                                      <w:tcPr>
                                        <w:tcW w:w="3808" w:type="dxa"/>
                                      </w:tcPr>
                                      <w:p w14:paraId="7E452CA5" w14:textId="77777777" w:rsidR="005B7BAF" w:rsidRDefault="005B7BAF" w:rsidP="005B7BAF">
                                        <w:pPr>
                                          <w:pStyle w:val="FormTitles"/>
                                        </w:pPr>
                                        <w:r>
                                          <w:t>Marital Status</w:t>
                                        </w:r>
                                      </w:p>
                                    </w:tc>
                                    <w:sdt>
                                      <w:sdtPr>
                                        <w:rPr>
                                          <w:highlight w:val="lightGray"/>
                                        </w:rPr>
                                        <w:id w:val="-201940049"/>
                                        <w:placeholder>
                                          <w:docPart w:val="DefaultPlaceholder_-1854013440"/>
                                        </w:placeholder>
                                      </w:sdtPr>
                                      <w:sdtContent>
                                        <w:tc>
                                          <w:tcPr>
                                            <w:tcW w:w="5954" w:type="dxa"/>
                                          </w:tcPr>
                                          <w:p w14:paraId="3ECEB53F" w14:textId="721B94B5" w:rsidR="005B7BAF" w:rsidRDefault="008257C8" w:rsidP="005B7BAF">
                                            <w:r w:rsidRPr="008257C8">
                                              <w:rPr>
                                                <w:highlight w:val="lightGray"/>
                                              </w:rPr>
                                              <w:t xml:space="preserve">                        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  <w:tr w:rsidR="005B7BAF" w14:paraId="15421DAF" w14:textId="77777777" w:rsidTr="005C5044">
                                    <w:trPr>
                                      <w:trHeight w:val="413"/>
                                    </w:trPr>
                                    <w:tc>
                                      <w:tcPr>
                                        <w:tcW w:w="3808" w:type="dxa"/>
                                      </w:tcPr>
                                      <w:p w14:paraId="35EBCA1C" w14:textId="77777777" w:rsidR="005B7BAF" w:rsidRDefault="005B7BAF" w:rsidP="005B7BAF">
                                        <w:pPr>
                                          <w:pStyle w:val="FormTitles"/>
                                        </w:pPr>
                                        <w:r>
                                          <w:t>Occupation</w:t>
                                        </w:r>
                                      </w:p>
                                    </w:tc>
                                    <w:sdt>
                                      <w:sdtPr>
                                        <w:rPr>
                                          <w:highlight w:val="lightGray"/>
                                        </w:rPr>
                                        <w:id w:val="-148598165"/>
                                        <w:placeholder>
                                          <w:docPart w:val="DefaultPlaceholder_-1854013440"/>
                                        </w:placeholder>
                                      </w:sdtPr>
                                      <w:sdtContent>
                                        <w:tc>
                                          <w:tcPr>
                                            <w:tcW w:w="5954" w:type="dxa"/>
                                          </w:tcPr>
                                          <w:p w14:paraId="31B559C8" w14:textId="59344DDA" w:rsidR="005B7BAF" w:rsidRDefault="008257C8" w:rsidP="005B7BAF">
                                            <w:r w:rsidRPr="008257C8">
                                              <w:rPr>
                                                <w:highlight w:val="lightGray"/>
                                              </w:rPr>
                                              <w:t xml:space="preserve">                                                                       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  <w:tr w:rsidR="005B7BAF" w14:paraId="40F32E85" w14:textId="77777777" w:rsidTr="005C5044">
                                    <w:trPr>
                                      <w:trHeight w:val="413"/>
                                    </w:trPr>
                                    <w:tc>
                                      <w:tcPr>
                                        <w:tcW w:w="3808" w:type="dxa"/>
                                      </w:tcPr>
                                      <w:p w14:paraId="247975C1" w14:textId="77777777" w:rsidR="005B7BAF" w:rsidRDefault="005B7BAF" w:rsidP="005B7BAF">
                                        <w:pPr>
                                          <w:pStyle w:val="FormTitles"/>
                                        </w:pPr>
                                        <w:r>
                                          <w:t>Nationality (On Passport)</w:t>
                                        </w:r>
                                      </w:p>
                                    </w:tc>
                                    <w:sdt>
                                      <w:sdtPr>
                                        <w:rPr>
                                          <w:highlight w:val="lightGray"/>
                                        </w:rPr>
                                        <w:id w:val="980047676"/>
                                        <w:placeholder>
                                          <w:docPart w:val="DefaultPlaceholder_-1854013440"/>
                                        </w:placeholder>
                                      </w:sdtPr>
                                      <w:sdtContent>
                                        <w:tc>
                                          <w:tcPr>
                                            <w:tcW w:w="5954" w:type="dxa"/>
                                          </w:tcPr>
                                          <w:p w14:paraId="62A722E9" w14:textId="05FB58B8" w:rsidR="005B7BAF" w:rsidRDefault="008257C8" w:rsidP="005B7BAF">
                                            <w:r w:rsidRPr="008257C8">
                                              <w:rPr>
                                                <w:highlight w:val="lightGray"/>
                                              </w:rPr>
                                              <w:t xml:space="preserve">                     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  <w:tr w:rsidR="005B7BAF" w14:paraId="3CBCBF6A" w14:textId="77777777" w:rsidTr="005C5044">
                                    <w:trPr>
                                      <w:trHeight w:val="413"/>
                                    </w:trPr>
                                    <w:tc>
                                      <w:tcPr>
                                        <w:tcW w:w="3808" w:type="dxa"/>
                                      </w:tcPr>
                                      <w:p w14:paraId="4C4C710B" w14:textId="77777777" w:rsidR="005B7BAF" w:rsidRPr="00500684" w:rsidRDefault="005B7BAF" w:rsidP="005B7BAF">
                                        <w:pPr>
                                          <w:pStyle w:val="FormTitles"/>
                                        </w:pPr>
                                        <w:r>
                                          <w:t>Telephone Number</w:t>
                                        </w:r>
                                      </w:p>
                                    </w:tc>
                                    <w:sdt>
                                      <w:sdtPr>
                                        <w:rPr>
                                          <w:highlight w:val="lightGray"/>
                                        </w:rPr>
                                        <w:id w:val="-1267150053"/>
                                        <w:placeholder>
                                          <w:docPart w:val="DefaultPlaceholder_-1854013440"/>
                                        </w:placeholder>
                                      </w:sdtPr>
                                      <w:sdtContent>
                                        <w:tc>
                                          <w:tcPr>
                                            <w:tcW w:w="5954" w:type="dxa"/>
                                          </w:tcPr>
                                          <w:p w14:paraId="2B998CD6" w14:textId="00F00F57" w:rsidR="005B7BAF" w:rsidRDefault="008257C8" w:rsidP="005B7BAF">
                                            <w:r w:rsidRPr="008257C8">
                                              <w:rPr>
                                                <w:highlight w:val="lightGray"/>
                                              </w:rPr>
                                              <w:t xml:space="preserve">                                  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  <w:tr w:rsidR="005B7BAF" w14:paraId="161A6369" w14:textId="77777777" w:rsidTr="005C5044">
                                    <w:trPr>
                                      <w:trHeight w:val="413"/>
                                    </w:trPr>
                                    <w:tc>
                                      <w:tcPr>
                                        <w:tcW w:w="3808" w:type="dxa"/>
                                      </w:tcPr>
                                      <w:p w14:paraId="30081EE6" w14:textId="77777777" w:rsidR="005B7BAF" w:rsidRDefault="005B7BAF" w:rsidP="005B7BAF">
                                        <w:pPr>
                                          <w:pStyle w:val="FormTitles"/>
                                        </w:pPr>
                                        <w:r>
                                          <w:t>Email Address</w:t>
                                        </w:r>
                                      </w:p>
                                    </w:tc>
                                    <w:sdt>
                                      <w:sdtPr>
                                        <w:rPr>
                                          <w:highlight w:val="lightGray"/>
                                        </w:rPr>
                                        <w:id w:val="-900287918"/>
                                        <w:placeholder>
                                          <w:docPart w:val="DefaultPlaceholder_-1854013440"/>
                                        </w:placeholder>
                                      </w:sdtPr>
                                      <w:sdtContent>
                                        <w:tc>
                                          <w:tcPr>
                                            <w:tcW w:w="5954" w:type="dxa"/>
                                          </w:tcPr>
                                          <w:p w14:paraId="42962BC8" w14:textId="3135159E" w:rsidR="005B7BAF" w:rsidRDefault="008257C8" w:rsidP="005B7BAF">
                                            <w:r w:rsidRPr="008257C8">
                                              <w:rPr>
                                                <w:highlight w:val="lightGray"/>
                                              </w:rPr>
                                              <w:t xml:space="preserve">                                                                     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  <w:tr w:rsidR="005B7BAF" w14:paraId="7769292B" w14:textId="77777777" w:rsidTr="005C5044">
                                    <w:trPr>
                                      <w:trHeight w:val="413"/>
                                    </w:trPr>
                                    <w:tc>
                                      <w:tcPr>
                                        <w:tcW w:w="3808" w:type="dxa"/>
                                      </w:tcPr>
                                      <w:p w14:paraId="0D647F20" w14:textId="77777777" w:rsidR="005B7BAF" w:rsidRDefault="005B7BAF" w:rsidP="005B7BAF">
                                        <w:pPr>
                                          <w:pStyle w:val="FormTitles"/>
                                        </w:pPr>
                                        <w:r>
                                          <w:t>Address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954" w:type="dxa"/>
                                      </w:tcPr>
                                      <w:p w14:paraId="636DA924" w14:textId="77777777" w:rsidR="005B7BAF" w:rsidRDefault="005B7BAF" w:rsidP="005B7BAF"/>
                                      <w:sdt>
                                        <w:sdtPr>
                                          <w:rPr>
                                            <w:highlight w:val="lightGray"/>
                                          </w:rPr>
                                          <w:id w:val="710925051"/>
                                          <w:placeholder>
                                            <w:docPart w:val="DefaultPlaceholder_-1854013440"/>
                                          </w:placeholder>
                                        </w:sdtPr>
                                        <w:sdtContent>
                                          <w:p w14:paraId="6C4588FA" w14:textId="77777777" w:rsidR="008257C8" w:rsidRPr="008257C8" w:rsidRDefault="008257C8" w:rsidP="008257C8">
                                            <w:pPr>
                                              <w:shd w:val="clear" w:color="auto" w:fill="BFBFBF" w:themeFill="background1" w:themeFillShade="BF"/>
                                              <w:rPr>
                                                <w:highlight w:val="lightGray"/>
                                              </w:rPr>
                                            </w:pPr>
                                            <w:r w:rsidRPr="008257C8">
                                              <w:rPr>
                                                <w:highlight w:val="lightGray"/>
                                              </w:rPr>
                                              <w:t xml:space="preserve">                                                                        </w:t>
                                            </w:r>
                                          </w:p>
                                          <w:p w14:paraId="479A171F" w14:textId="61C78E5E" w:rsidR="008257C8" w:rsidRPr="008257C8" w:rsidRDefault="008257C8" w:rsidP="008257C8">
                                            <w:pPr>
                                              <w:shd w:val="clear" w:color="auto" w:fill="BFBFBF" w:themeFill="background1" w:themeFillShade="BF"/>
                                              <w:rPr>
                                                <w:highlight w:val="lightGray"/>
                                              </w:rPr>
                                            </w:pPr>
                                            <w:r w:rsidRPr="008257C8">
                                              <w:rPr>
                                                <w:highlight w:val="lightGray"/>
                                              </w:rPr>
                                              <w:t xml:space="preserve">                                                                           </w:t>
                                            </w:r>
                                          </w:p>
                                          <w:p w14:paraId="2ADE6468" w14:textId="77777777" w:rsidR="008257C8" w:rsidRPr="008257C8" w:rsidRDefault="008257C8" w:rsidP="008257C8">
                                            <w:pPr>
                                              <w:shd w:val="clear" w:color="auto" w:fill="BFBFBF" w:themeFill="background1" w:themeFillShade="BF"/>
                                              <w:rPr>
                                                <w:highlight w:val="lightGray"/>
                                              </w:rPr>
                                            </w:pPr>
                                          </w:p>
                                          <w:p w14:paraId="00FEC4F7" w14:textId="7D75CA4A" w:rsidR="005B7BAF" w:rsidRDefault="008257C8" w:rsidP="008257C8">
                                            <w:pPr>
                                              <w:shd w:val="clear" w:color="auto" w:fill="BFBFBF" w:themeFill="background1" w:themeFillShade="BF"/>
                                            </w:pPr>
                                          </w:p>
                                        </w:sdtContent>
                                      </w:sdt>
                                      <w:p w14:paraId="48D6E703" w14:textId="77777777" w:rsidR="005B7BAF" w:rsidRDefault="005B7BAF" w:rsidP="005B7BAF"/>
                                    </w:tc>
                                  </w:tr>
                                  <w:tr w:rsidR="005B7BAF" w14:paraId="4BD67CA5" w14:textId="77777777" w:rsidTr="005C5044">
                                    <w:trPr>
                                      <w:trHeight w:val="491"/>
                                    </w:trPr>
                                    <w:tc>
                                      <w:tcPr>
                                        <w:tcW w:w="9762" w:type="dxa"/>
                                        <w:gridSpan w:val="2"/>
                                        <w:shd w:val="clear" w:color="auto" w:fill="CEDFF4" w:themeFill="accent3" w:themeFillTint="33"/>
                                        <w:vAlign w:val="center"/>
                                      </w:tcPr>
                                      <w:p w14:paraId="185D3C14" w14:textId="77777777" w:rsidR="005B7BAF" w:rsidRDefault="005B7BAF" w:rsidP="005B7BAF">
                                        <w:pPr>
                                          <w:pStyle w:val="Heading3"/>
                                          <w:outlineLvl w:val="2"/>
                                        </w:pPr>
                                        <w:r>
                                          <w:t>Bank Account Details</w:t>
                                        </w:r>
                                      </w:p>
                                    </w:tc>
                                  </w:tr>
                                  <w:tr w:rsidR="005B7BAF" w14:paraId="66A35FB5" w14:textId="77777777" w:rsidTr="005C5044">
                                    <w:trPr>
                                      <w:trHeight w:val="411"/>
                                    </w:trPr>
                                    <w:tc>
                                      <w:tcPr>
                                        <w:tcW w:w="3808" w:type="dxa"/>
                                      </w:tcPr>
                                      <w:p w14:paraId="7E789450" w14:textId="77777777" w:rsidR="005B7BAF" w:rsidRDefault="005B7BAF" w:rsidP="005B7BAF">
                                        <w:pPr>
                                          <w:pStyle w:val="FormTitles"/>
                                        </w:pPr>
                                        <w:r>
                                          <w:t>Bank Name</w:t>
                                        </w:r>
                                      </w:p>
                                    </w:tc>
                                    <w:sdt>
                                      <w:sdtPr>
                                        <w:rPr>
                                          <w:highlight w:val="lightGray"/>
                                        </w:rPr>
                                        <w:id w:val="-721296018"/>
                                        <w:placeholder>
                                          <w:docPart w:val="DefaultPlaceholder_-1854013440"/>
                                        </w:placeholder>
                                      </w:sdtPr>
                                      <w:sdtContent>
                                        <w:tc>
                                          <w:tcPr>
                                            <w:tcW w:w="5954" w:type="dxa"/>
                                          </w:tcPr>
                                          <w:p w14:paraId="72DEC11D" w14:textId="35ADC663" w:rsidR="005B7BAF" w:rsidRDefault="00731B97" w:rsidP="005B7BAF">
                                            <w:r w:rsidRPr="00731B97">
                                              <w:rPr>
                                                <w:highlight w:val="lightGray"/>
                                              </w:rPr>
                                              <w:t xml:space="preserve">                                                                      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  <w:tr w:rsidR="005B7BAF" w14:paraId="16C37E92" w14:textId="77777777" w:rsidTr="005C5044">
                                    <w:trPr>
                                      <w:trHeight w:val="411"/>
                                    </w:trPr>
                                    <w:tc>
                                      <w:tcPr>
                                        <w:tcW w:w="3808" w:type="dxa"/>
                                      </w:tcPr>
                                      <w:p w14:paraId="249B8B6E" w14:textId="77777777" w:rsidR="005B7BAF" w:rsidRDefault="005B7BAF" w:rsidP="005B7BAF">
                                        <w:pPr>
                                          <w:pStyle w:val="FormTitles"/>
                                        </w:pPr>
                                        <w:r>
                                          <w:t>Name of Account</w:t>
                                        </w:r>
                                      </w:p>
                                    </w:tc>
                                    <w:sdt>
                                      <w:sdtPr>
                                        <w:rPr>
                                          <w:highlight w:val="lightGray"/>
                                        </w:rPr>
                                        <w:id w:val="35794566"/>
                                        <w:placeholder>
                                          <w:docPart w:val="DefaultPlaceholder_-1854013440"/>
                                        </w:placeholder>
                                      </w:sdtPr>
                                      <w:sdtContent>
                                        <w:tc>
                                          <w:tcPr>
                                            <w:tcW w:w="5954" w:type="dxa"/>
                                          </w:tcPr>
                                          <w:p w14:paraId="7E40CB48" w14:textId="6DDEBA09" w:rsidR="005B7BAF" w:rsidRDefault="00731B97" w:rsidP="005B7BAF">
                                            <w:r w:rsidRPr="00731B97">
                                              <w:rPr>
                                                <w:highlight w:val="lightGray"/>
                                              </w:rPr>
                                              <w:t xml:space="preserve">                                                                    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  <w:tr w:rsidR="005B7BAF" w14:paraId="257C1717" w14:textId="77777777" w:rsidTr="005C5044">
                                    <w:trPr>
                                      <w:trHeight w:val="411"/>
                                    </w:trPr>
                                    <w:tc>
                                      <w:tcPr>
                                        <w:tcW w:w="3808" w:type="dxa"/>
                                      </w:tcPr>
                                      <w:p w14:paraId="64DB72CA" w14:textId="77777777" w:rsidR="005B7BAF" w:rsidRPr="00500684" w:rsidRDefault="005B7BAF" w:rsidP="005B7BAF">
                                        <w:pPr>
                                          <w:pStyle w:val="FormTitles"/>
                                        </w:pPr>
                                        <w:r>
                                          <w:t>Sort Code</w:t>
                                        </w:r>
                                      </w:p>
                                    </w:tc>
                                    <w:sdt>
                                      <w:sdtPr>
                                        <w:rPr>
                                          <w:highlight w:val="lightGray"/>
                                        </w:rPr>
                                        <w:id w:val="-2006199446"/>
                                        <w:placeholder>
                                          <w:docPart w:val="DefaultPlaceholder_-1854013440"/>
                                        </w:placeholder>
                                      </w:sdtPr>
                                      <w:sdtContent>
                                        <w:tc>
                                          <w:tcPr>
                                            <w:tcW w:w="5954" w:type="dxa"/>
                                          </w:tcPr>
                                          <w:p w14:paraId="51CFA1B9" w14:textId="1AAE2719" w:rsidR="005B7BAF" w:rsidRDefault="00731B97" w:rsidP="005B7BAF">
                                            <w:r w:rsidRPr="00731B97">
                                              <w:rPr>
                                                <w:highlight w:val="lightGray"/>
                                              </w:rPr>
                                              <w:t xml:space="preserve">                  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  <w:tr w:rsidR="005B7BAF" w14:paraId="7E0C5EE4" w14:textId="77777777" w:rsidTr="005C5044">
                                    <w:trPr>
                                      <w:trHeight w:val="413"/>
                                    </w:trPr>
                                    <w:tc>
                                      <w:tcPr>
                                        <w:tcW w:w="3808" w:type="dxa"/>
                                      </w:tcPr>
                                      <w:p w14:paraId="248EA1E0" w14:textId="77777777" w:rsidR="005B7BAF" w:rsidRPr="00500684" w:rsidRDefault="005B7BAF" w:rsidP="005B7BAF">
                                        <w:pPr>
                                          <w:pStyle w:val="FormTitles"/>
                                        </w:pPr>
                                        <w:r>
                                          <w:t>Account Number</w:t>
                                        </w:r>
                                      </w:p>
                                    </w:tc>
                                    <w:sdt>
                                      <w:sdtPr>
                                        <w:rPr>
                                          <w:highlight w:val="lightGray"/>
                                        </w:rPr>
                                        <w:id w:val="-1964417573"/>
                                        <w:placeholder>
                                          <w:docPart w:val="DefaultPlaceholder_-1854013440"/>
                                        </w:placeholder>
                                      </w:sdtPr>
                                      <w:sdtContent>
                                        <w:tc>
                                          <w:tcPr>
                                            <w:tcW w:w="5954" w:type="dxa"/>
                                          </w:tcPr>
                                          <w:p w14:paraId="0EE4E405" w14:textId="4EB4B5BC" w:rsidR="005B7BAF" w:rsidRDefault="00731B97" w:rsidP="005B7BAF">
                                            <w:r w:rsidRPr="00731B97">
                                              <w:rPr>
                                                <w:highlight w:val="lightGray"/>
                                              </w:rPr>
                                              <w:t xml:space="preserve">                       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  <w:tr w:rsidR="005B7BAF" w14:paraId="36B43165" w14:textId="77777777" w:rsidTr="005C5044">
                                    <w:trPr>
                                      <w:trHeight w:val="491"/>
                                    </w:trPr>
                                    <w:tc>
                                      <w:tcPr>
                                        <w:tcW w:w="9762" w:type="dxa"/>
                                        <w:gridSpan w:val="2"/>
                                        <w:shd w:val="clear" w:color="auto" w:fill="CEDFF4" w:themeFill="accent3" w:themeFillTint="33"/>
                                        <w:vAlign w:val="center"/>
                                      </w:tcPr>
                                      <w:p w14:paraId="3BA1512E" w14:textId="77777777" w:rsidR="005B7BAF" w:rsidRPr="00BD041D" w:rsidRDefault="005B7BAF" w:rsidP="005B7BAF">
                                        <w:pPr>
                                          <w:pStyle w:val="Heading3"/>
                                          <w:outlineLvl w:val="2"/>
                                        </w:pPr>
                                        <w:r>
                                          <w:t>Agency Details</w:t>
                                        </w:r>
                                      </w:p>
                                    </w:tc>
                                  </w:tr>
                                  <w:tr w:rsidR="005B7BAF" w14:paraId="2C2FAD2C" w14:textId="77777777" w:rsidTr="005C5044">
                                    <w:trPr>
                                      <w:trHeight w:val="411"/>
                                    </w:trPr>
                                    <w:tc>
                                      <w:tcPr>
                                        <w:tcW w:w="3808" w:type="dxa"/>
                                      </w:tcPr>
                                      <w:p w14:paraId="39D7C7CF" w14:textId="77777777" w:rsidR="005B7BAF" w:rsidRDefault="005B7BAF" w:rsidP="005B7BAF">
                                        <w:pPr>
                                          <w:pStyle w:val="FormTitles"/>
                                        </w:pPr>
                                        <w:r>
                                          <w:t>Agency Name</w:t>
                                        </w:r>
                                      </w:p>
                                    </w:tc>
                                    <w:sdt>
                                      <w:sdtPr>
                                        <w:rPr>
                                          <w:highlight w:val="lightGray"/>
                                        </w:rPr>
                                        <w:id w:val="-16309444"/>
                                        <w:placeholder>
                                          <w:docPart w:val="DefaultPlaceholder_-1854013440"/>
                                        </w:placeholder>
                                      </w:sdtPr>
                                      <w:sdtContent>
                                        <w:tc>
                                          <w:tcPr>
                                            <w:tcW w:w="5954" w:type="dxa"/>
                                          </w:tcPr>
                                          <w:p w14:paraId="26191B0E" w14:textId="0A8EA55E" w:rsidR="005B7BAF" w:rsidRDefault="00731B97" w:rsidP="005B7BAF">
                                            <w:r w:rsidRPr="00731B97">
                                              <w:rPr>
                                                <w:highlight w:val="lightGray"/>
                                              </w:rPr>
                                              <w:t xml:space="preserve">                                                                  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  <w:tr w:rsidR="005B7BAF" w14:paraId="63616510" w14:textId="77777777" w:rsidTr="005C5044">
                                    <w:trPr>
                                      <w:trHeight w:val="413"/>
                                    </w:trPr>
                                    <w:tc>
                                      <w:tcPr>
                                        <w:tcW w:w="3808" w:type="dxa"/>
                                      </w:tcPr>
                                      <w:p w14:paraId="3C133698" w14:textId="77777777" w:rsidR="005B7BAF" w:rsidRDefault="005B7BAF" w:rsidP="005B7BAF">
                                        <w:pPr>
                                          <w:pStyle w:val="FormTitles"/>
                                        </w:pPr>
                                        <w:r>
                                          <w:t>Consultant at Agency</w:t>
                                        </w:r>
                                      </w:p>
                                    </w:tc>
                                    <w:sdt>
                                      <w:sdtPr>
                                        <w:rPr>
                                          <w:highlight w:val="lightGray"/>
                                        </w:rPr>
                                        <w:id w:val="-1108802960"/>
                                        <w:placeholder>
                                          <w:docPart w:val="DefaultPlaceholder_-1854013440"/>
                                        </w:placeholder>
                                      </w:sdtPr>
                                      <w:sdtContent>
                                        <w:tc>
                                          <w:tcPr>
                                            <w:tcW w:w="5954" w:type="dxa"/>
                                          </w:tcPr>
                                          <w:p w14:paraId="4822353E" w14:textId="0CD6EC5E" w:rsidR="005B7BAF" w:rsidRPr="00731B97" w:rsidRDefault="00731B97" w:rsidP="005B7BAF">
                                            <w:pPr>
                                              <w:rPr>
                                                <w:highlight w:val="lightGray"/>
                                              </w:rPr>
                                            </w:pPr>
                                            <w:r w:rsidRPr="00731B97">
                                              <w:rPr>
                                                <w:highlight w:val="lightGray"/>
                                              </w:rPr>
                                              <w:t xml:space="preserve">                                                                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  <w:tr w:rsidR="005B7BAF" w14:paraId="38BA9D9B" w14:textId="77777777" w:rsidTr="00731B97">
                                    <w:trPr>
                                      <w:trHeight w:val="425"/>
                                    </w:trPr>
                                    <w:tc>
                                      <w:tcPr>
                                        <w:tcW w:w="3808" w:type="dxa"/>
                                      </w:tcPr>
                                      <w:p w14:paraId="2A6EF2FA" w14:textId="77777777" w:rsidR="005B7BAF" w:rsidRDefault="005B7BAF" w:rsidP="005B7BAF">
                                        <w:pPr>
                                          <w:pStyle w:val="FormTitles"/>
                                        </w:pPr>
                                        <w:r>
                                          <w:t>Consultant Email/Telephone Number</w:t>
                                        </w:r>
                                      </w:p>
                                    </w:tc>
                                    <w:sdt>
                                      <w:sdtPr>
                                        <w:rPr>
                                          <w:highlight w:val="lightGray"/>
                                        </w:rPr>
                                        <w:id w:val="-1074737725"/>
                                        <w:placeholder>
                                          <w:docPart w:val="DefaultPlaceholder_-1854013440"/>
                                        </w:placeholder>
                                      </w:sdtPr>
                                      <w:sdtEndPr>
                                        <w:rPr>
                                          <w:color w:val="FF0000"/>
                                          <w:shd w:val="clear" w:color="auto" w:fill="BFBFBF" w:themeFill="background1" w:themeFillShade="BF"/>
                                        </w:rPr>
                                      </w:sdtEndPr>
                                      <w:sdtContent>
                                        <w:tc>
                                          <w:tcPr>
                                            <w:tcW w:w="5954" w:type="dxa"/>
                                            <w:shd w:val="clear" w:color="auto" w:fill="BFBFBF" w:themeFill="background1" w:themeFillShade="BF"/>
                                          </w:tcPr>
                                          <w:p w14:paraId="7D6C2454" w14:textId="7440385A" w:rsidR="005B7BAF" w:rsidRDefault="00731B97" w:rsidP="005B7BAF">
                                            <w:r w:rsidRPr="00731B97">
                                              <w:rPr>
                                                <w:highlight w:val="lightGray"/>
                                              </w:rPr>
                                              <w:t xml:space="preserve">                                 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  <w:tr w:rsidR="005B7BAF" w14:paraId="45940C7A" w14:textId="77777777" w:rsidTr="005C5044">
                                    <w:trPr>
                                      <w:trHeight w:val="491"/>
                                    </w:trPr>
                                    <w:tc>
                                      <w:tcPr>
                                        <w:tcW w:w="9762" w:type="dxa"/>
                                        <w:gridSpan w:val="2"/>
                                        <w:shd w:val="clear" w:color="auto" w:fill="CEDFF4" w:themeFill="accent3" w:themeFillTint="33"/>
                                        <w:vAlign w:val="center"/>
                                      </w:tcPr>
                                      <w:p w14:paraId="6A3D1D25" w14:textId="77777777" w:rsidR="005B7BAF" w:rsidRPr="00BD041D" w:rsidRDefault="005B7BAF" w:rsidP="005B7BAF">
                                        <w:pPr>
                                          <w:pStyle w:val="Heading3"/>
                                          <w:outlineLvl w:val="2"/>
                                        </w:pPr>
                                        <w:r>
                                          <w:t>Request for Pay slips</w:t>
                                        </w:r>
                                      </w:p>
                                    </w:tc>
                                  </w:tr>
                                  <w:tr w:rsidR="005B7BAF" w14:paraId="3AB364B9" w14:textId="77777777" w:rsidTr="005C5044">
                                    <w:trPr>
                                      <w:trHeight w:val="577"/>
                                    </w:trPr>
                                    <w:tc>
                                      <w:tcPr>
                                        <w:tcW w:w="3808" w:type="dxa"/>
                                      </w:tcPr>
                                      <w:p w14:paraId="5BAF7DB5" w14:textId="77777777" w:rsidR="005B7BAF" w:rsidRDefault="005B7BAF" w:rsidP="005B7BAF">
                                        <w:pPr>
                                          <w:pStyle w:val="FormTitles"/>
                                        </w:pPr>
                                        <w:r>
                                          <w:t>Post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954" w:type="dxa"/>
                                      </w:tcPr>
                                      <w:p w14:paraId="76767D57" w14:textId="630A0027" w:rsidR="005B7BAF" w:rsidRPr="008B75EF" w:rsidRDefault="008B75EF" w:rsidP="008B75EF">
                                        <w:pPr>
                                          <w:rPr>
                                            <w:i/>
                                          </w:rPr>
                                        </w:pPr>
                                        <w:r>
                                          <w:rPr>
                                            <w:i/>
                                          </w:rPr>
                                          <w:t>yes</w:t>
                                        </w:r>
                                        <w:sdt>
                                          <w:sdtPr>
                                            <w:rPr>
                                              <w:i/>
                                            </w:rPr>
                                            <w:id w:val="1984493179"/>
                                            <w14:checkbox>
                                              <w14:checked w14:val="1"/>
                                              <w14:checkedState w14:val="2612" w14:font="MS Gothic"/>
                                              <w14:uncheckedState w14:val="2610" w14:font="MS Gothic"/>
                                            </w14:checkbox>
                                          </w:sdtPr>
                                          <w:sdtContent>
                                            <w:r>
                                              <w:rPr>
                                                <w:rFonts w:ascii="MS Gothic" w:eastAsia="MS Gothic" w:hAnsi="MS Gothic" w:hint="eastAsia"/>
                                                <w:i/>
                                              </w:rPr>
                                              <w:t>☒</w:t>
                                            </w:r>
                                          </w:sdtContent>
                                        </w:sdt>
                                        <w:r>
                                          <w:rPr>
                                            <w:i/>
                                          </w:rPr>
                                          <w:t xml:space="preserve">  no </w:t>
                                        </w:r>
                                        <w:sdt>
                                          <w:sdtPr>
                                            <w:rPr>
                                              <w:i/>
                                            </w:rPr>
                                            <w:id w:val="-303085259"/>
                                            <w14:checkbox>
                                              <w14:checked w14:val="0"/>
                                              <w14:checkedState w14:val="2612" w14:font="MS Gothic"/>
                                              <w14:uncheckedState w14:val="2610" w14:font="MS Gothic"/>
                                            </w14:checkbox>
                                          </w:sdtPr>
                                          <w:sdtContent>
                                            <w:r>
                                              <w:rPr>
                                                <w:rFonts w:ascii="MS Gothic" w:eastAsia="MS Gothic" w:hAnsi="MS Gothic" w:hint="eastAsia"/>
                                                <w:i/>
                                              </w:rPr>
                                              <w:t>☐</w:t>
                                            </w:r>
                                          </w:sdtContent>
                                        </w:sdt>
                                      </w:p>
                                    </w:tc>
                                  </w:tr>
                                  <w:tr w:rsidR="005B7BAF" w14:paraId="0438B56B" w14:textId="77777777" w:rsidTr="005C5044">
                                    <w:trPr>
                                      <w:trHeight w:val="577"/>
                                    </w:trPr>
                                    <w:tc>
                                      <w:tcPr>
                                        <w:tcW w:w="3808" w:type="dxa"/>
                                      </w:tcPr>
                                      <w:p w14:paraId="0F2BD943" w14:textId="77777777" w:rsidR="005B7BAF" w:rsidRDefault="005B7BAF" w:rsidP="005B7BAF">
                                        <w:pPr>
                                          <w:pStyle w:val="FormTitles"/>
                                        </w:pPr>
                                        <w:r>
                                          <w:t>Email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954" w:type="dxa"/>
                                      </w:tcPr>
                                      <w:p w14:paraId="203AA0D4" w14:textId="77777777" w:rsidR="005B7BAF" w:rsidRPr="00A83B22" w:rsidRDefault="005B7BAF" w:rsidP="005B7BAF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4"/>
                                          </w:numPr>
                                          <w:rPr>
                                            <w:i/>
                                          </w:rPr>
                                        </w:pPr>
                                        <w:r>
                                          <w:t xml:space="preserve">  </w:t>
                                        </w:r>
                                        <w:r w:rsidRPr="00A83B22">
                                          <w:rPr>
                                            <w:i/>
                                          </w:rPr>
                                          <w:t>x</w:t>
                                        </w:r>
                                      </w:p>
                                    </w:tc>
                                  </w:tr>
                                </w:tbl>
                                <w:p w14:paraId="0E947987" w14:textId="77777777" w:rsidR="005B7BAF" w:rsidRPr="00794ADF" w:rsidRDefault="005B7BAF" w:rsidP="005B7BAF"/>
                                <w:p w14:paraId="7106F799" w14:textId="77777777" w:rsidR="005B7BAF" w:rsidRDefault="005B7BAF" w:rsidP="005B7BAF"/>
                                <w:p w14:paraId="33559454" w14:textId="77777777" w:rsidR="005B7BAF" w:rsidRPr="000E7E1B" w:rsidRDefault="005B7BAF" w:rsidP="005B7BAF">
                                  <w:pPr>
                                    <w:rPr>
                                      <w:b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23984B4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6" type="#_x0000_t202" style="width:501.35pt;height:557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" filled="f" stroked="f" strokeweight=".5pt">
                      <v:textbox>
                        <w:txbxContent>
                          <w:p w14:paraId="05B97311" w14:textId="77777777" w:rsidR="005B7BAF" w:rsidRPr="00B010A0" w:rsidRDefault="005B7BAF" w:rsidP="005B7BAF">
                            <w:pPr>
                              <w:pStyle w:val="Heading1"/>
                              <w:jc w:val="center"/>
                            </w:pPr>
                            <w:r>
                              <w:t xml:space="preserve">Umbrella Registration Form </w:t>
                            </w:r>
                          </w:p>
                          <w:tbl>
                            <w:tblPr>
                              <w:tblStyle w:val="TableGrid"/>
                              <w:tblW w:w="5097" w:type="pct"/>
                              <w:tblBorders>
                                <w:top w:val="single" w:sz="4" w:space="0" w:color="2664B0" w:themeColor="accent3"/>
                                <w:left w:val="single" w:sz="4" w:space="0" w:color="2664B0" w:themeColor="accent3"/>
                                <w:bottom w:val="single" w:sz="4" w:space="0" w:color="2664B0" w:themeColor="accent3"/>
                                <w:right w:val="single" w:sz="4" w:space="0" w:color="2664B0" w:themeColor="accent3"/>
                                <w:insideH w:val="single" w:sz="4" w:space="0" w:color="2664B0" w:themeColor="accent3"/>
                                <w:insideV w:val="single" w:sz="4" w:space="0" w:color="2664B0" w:themeColor="accent3"/>
                              </w:tblBorders>
                              <w:tblLook w:val="01E0" w:firstRow="1" w:lastRow="1" w:firstColumn="1" w:lastColumn="1" w:noHBand="0" w:noVBand="0"/>
                            </w:tblPr>
                            <w:tblGrid>
                              <w:gridCol w:w="3871"/>
                              <w:gridCol w:w="6052"/>
                            </w:tblGrid>
                            <w:tr w:rsidR="005B7BAF" w14:paraId="68C8639F" w14:textId="77777777" w:rsidTr="005C5044">
                              <w:trPr>
                                <w:trHeight w:val="491"/>
                              </w:trPr>
                              <w:tc>
                                <w:tcPr>
                                  <w:tcW w:w="9762" w:type="dxa"/>
                                  <w:gridSpan w:val="2"/>
                                  <w:shd w:val="clear" w:color="auto" w:fill="CEDFF4" w:themeFill="accent3" w:themeFillTint="33"/>
                                  <w:vAlign w:val="center"/>
                                </w:tcPr>
                                <w:p w14:paraId="3680083A" w14:textId="77777777" w:rsidR="005B7BAF" w:rsidRPr="00BD041D" w:rsidRDefault="005B7BAF" w:rsidP="005B7BAF">
                                  <w:pPr>
                                    <w:pStyle w:val="Heading3"/>
                                    <w:outlineLvl w:val="2"/>
                                  </w:pPr>
                                  <w:r w:rsidRPr="00BD041D">
                                    <w:t>P</w:t>
                                  </w:r>
                                  <w:r>
                                    <w:t>ersonal Details</w:t>
                                  </w:r>
                                </w:p>
                              </w:tc>
                            </w:tr>
                            <w:tr w:rsidR="005B7BAF" w14:paraId="7D1898C8" w14:textId="77777777" w:rsidTr="005C5044">
                              <w:trPr>
                                <w:trHeight w:val="411"/>
                              </w:trPr>
                              <w:tc>
                                <w:tcPr>
                                  <w:tcW w:w="3808" w:type="dxa"/>
                                </w:tcPr>
                                <w:p w14:paraId="6AA2C0B2" w14:textId="77777777" w:rsidR="005B7BAF" w:rsidRPr="00C21EBE" w:rsidRDefault="005B7BAF" w:rsidP="005B7BAF">
                                  <w:pPr>
                                    <w:pStyle w:val="FormTitles"/>
                                  </w:pPr>
                                  <w:r>
                                    <w:t>Full Legal Name</w:t>
                                  </w:r>
                                </w:p>
                              </w:tc>
                              <w:sdt>
                                <w:sdtPr>
                                  <w:rPr>
                                    <w:highlight w:val="lightGray"/>
                                  </w:rPr>
                                  <w:id w:val="1326092881"/>
                                  <w:placeholder>
                                    <w:docPart w:val="DefaultPlaceholder_-1854013440"/>
                                  </w:placeholder>
                                </w:sdtPr>
                                <w:sdtContent>
                                  <w:tc>
                                    <w:tcPr>
                                      <w:tcW w:w="5954" w:type="dxa"/>
                                    </w:tcPr>
                                    <w:p w14:paraId="00C76920" w14:textId="380C92C0" w:rsidR="005B7BAF" w:rsidRPr="008257C8" w:rsidRDefault="008257C8" w:rsidP="005B7BAF">
                                      <w:pPr>
                                        <w:rPr>
                                          <w:highlight w:val="lightGray"/>
                                        </w:rPr>
                                      </w:pPr>
                                      <w:r w:rsidRPr="008257C8">
                                        <w:rPr>
                                          <w:highlight w:val="lightGray"/>
                                        </w:rPr>
                                        <w:t xml:space="preserve">                                                                            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5B7BAF" w14:paraId="1104FD73" w14:textId="77777777" w:rsidTr="005C5044">
                              <w:trPr>
                                <w:trHeight w:val="413"/>
                              </w:trPr>
                              <w:tc>
                                <w:tcPr>
                                  <w:tcW w:w="3808" w:type="dxa"/>
                                </w:tcPr>
                                <w:p w14:paraId="33AA3EA6" w14:textId="77777777" w:rsidR="005B7BAF" w:rsidRPr="00500684" w:rsidRDefault="005B7BAF" w:rsidP="005B7BAF">
                                  <w:pPr>
                                    <w:pStyle w:val="FormTitles"/>
                                  </w:pPr>
                                  <w:r>
                                    <w:t>Date of Birth</w:t>
                                  </w:r>
                                </w:p>
                              </w:tc>
                              <w:sdt>
                                <w:sdtPr>
                                  <w:rPr>
                                    <w:highlight w:val="lightGray"/>
                                  </w:rPr>
                                  <w:id w:val="-1235315551"/>
                                  <w:placeholder>
                                    <w:docPart w:val="DefaultPlaceholder_-1854013440"/>
                                  </w:placeholder>
                                </w:sdtPr>
                                <w:sdtContent>
                                  <w:tc>
                                    <w:tcPr>
                                      <w:tcW w:w="5954" w:type="dxa"/>
                                    </w:tcPr>
                                    <w:p w14:paraId="25322D6A" w14:textId="1042A2E0" w:rsidR="005B7BAF" w:rsidRDefault="008257C8" w:rsidP="005B7BAF">
                                      <w:r w:rsidRPr="008257C8">
                                        <w:rPr>
                                          <w:highlight w:val="lightGray"/>
                                        </w:rPr>
                                        <w:t xml:space="preserve">                                                                         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5B7BAF" w14:paraId="4C373DA8" w14:textId="77777777" w:rsidTr="005C5044">
                              <w:trPr>
                                <w:trHeight w:val="411"/>
                              </w:trPr>
                              <w:tc>
                                <w:tcPr>
                                  <w:tcW w:w="3808" w:type="dxa"/>
                                </w:tcPr>
                                <w:p w14:paraId="077BD243" w14:textId="77777777" w:rsidR="005B7BAF" w:rsidRPr="00500684" w:rsidRDefault="005B7BAF" w:rsidP="005B7BAF">
                                  <w:pPr>
                                    <w:pStyle w:val="FormTitles"/>
                                  </w:pPr>
                                  <w:r>
                                    <w:t>National Insurance Number</w:t>
                                  </w:r>
                                </w:p>
                              </w:tc>
                              <w:sdt>
                                <w:sdtPr>
                                  <w:rPr>
                                    <w:highlight w:val="lightGray"/>
                                  </w:rPr>
                                  <w:id w:val="1003556511"/>
                                  <w:placeholder>
                                    <w:docPart w:val="DefaultPlaceholder_-1854013440"/>
                                  </w:placeholder>
                                </w:sdtPr>
                                <w:sdtContent>
                                  <w:tc>
                                    <w:tcPr>
                                      <w:tcW w:w="5954" w:type="dxa"/>
                                    </w:tcPr>
                                    <w:p w14:paraId="343E11A2" w14:textId="7EF59C21" w:rsidR="005B7BAF" w:rsidRDefault="008257C8" w:rsidP="005B7BAF">
                                      <w:r w:rsidRPr="008257C8">
                                        <w:rPr>
                                          <w:highlight w:val="lightGray"/>
                                        </w:rPr>
                                        <w:t xml:space="preserve">                                                                          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5B7BAF" w14:paraId="1B0BFCBE" w14:textId="77777777" w:rsidTr="005C5044">
                              <w:trPr>
                                <w:trHeight w:val="413"/>
                              </w:trPr>
                              <w:tc>
                                <w:tcPr>
                                  <w:tcW w:w="3808" w:type="dxa"/>
                                </w:tcPr>
                                <w:p w14:paraId="7E452CA5" w14:textId="77777777" w:rsidR="005B7BAF" w:rsidRDefault="005B7BAF" w:rsidP="005B7BAF">
                                  <w:pPr>
                                    <w:pStyle w:val="FormTitles"/>
                                  </w:pPr>
                                  <w:r>
                                    <w:t>Marital Status</w:t>
                                  </w:r>
                                </w:p>
                              </w:tc>
                              <w:sdt>
                                <w:sdtPr>
                                  <w:rPr>
                                    <w:highlight w:val="lightGray"/>
                                  </w:rPr>
                                  <w:id w:val="-201940049"/>
                                  <w:placeholder>
                                    <w:docPart w:val="DefaultPlaceholder_-1854013440"/>
                                  </w:placeholder>
                                </w:sdtPr>
                                <w:sdtContent>
                                  <w:tc>
                                    <w:tcPr>
                                      <w:tcW w:w="5954" w:type="dxa"/>
                                    </w:tcPr>
                                    <w:p w14:paraId="3ECEB53F" w14:textId="721B94B5" w:rsidR="005B7BAF" w:rsidRDefault="008257C8" w:rsidP="005B7BAF">
                                      <w:r w:rsidRPr="008257C8">
                                        <w:rPr>
                                          <w:highlight w:val="lightGray"/>
                                        </w:rPr>
                                        <w:t xml:space="preserve">                            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5B7BAF" w14:paraId="15421DAF" w14:textId="77777777" w:rsidTr="005C5044">
                              <w:trPr>
                                <w:trHeight w:val="413"/>
                              </w:trPr>
                              <w:tc>
                                <w:tcPr>
                                  <w:tcW w:w="3808" w:type="dxa"/>
                                </w:tcPr>
                                <w:p w14:paraId="35EBCA1C" w14:textId="77777777" w:rsidR="005B7BAF" w:rsidRDefault="005B7BAF" w:rsidP="005B7BAF">
                                  <w:pPr>
                                    <w:pStyle w:val="FormTitles"/>
                                  </w:pPr>
                                  <w:r>
                                    <w:t>Occupation</w:t>
                                  </w:r>
                                </w:p>
                              </w:tc>
                              <w:sdt>
                                <w:sdtPr>
                                  <w:rPr>
                                    <w:highlight w:val="lightGray"/>
                                  </w:rPr>
                                  <w:id w:val="-148598165"/>
                                  <w:placeholder>
                                    <w:docPart w:val="DefaultPlaceholder_-1854013440"/>
                                  </w:placeholder>
                                </w:sdtPr>
                                <w:sdtContent>
                                  <w:tc>
                                    <w:tcPr>
                                      <w:tcW w:w="5954" w:type="dxa"/>
                                    </w:tcPr>
                                    <w:p w14:paraId="31B559C8" w14:textId="59344DDA" w:rsidR="005B7BAF" w:rsidRDefault="008257C8" w:rsidP="005B7BAF">
                                      <w:r w:rsidRPr="008257C8">
                                        <w:rPr>
                                          <w:highlight w:val="lightGray"/>
                                        </w:rPr>
                                        <w:t xml:space="preserve">                                                                           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5B7BAF" w14:paraId="40F32E85" w14:textId="77777777" w:rsidTr="005C5044">
                              <w:trPr>
                                <w:trHeight w:val="413"/>
                              </w:trPr>
                              <w:tc>
                                <w:tcPr>
                                  <w:tcW w:w="3808" w:type="dxa"/>
                                </w:tcPr>
                                <w:p w14:paraId="247975C1" w14:textId="77777777" w:rsidR="005B7BAF" w:rsidRDefault="005B7BAF" w:rsidP="005B7BAF">
                                  <w:pPr>
                                    <w:pStyle w:val="FormTitles"/>
                                  </w:pPr>
                                  <w:r>
                                    <w:t>Nationality (On Passport)</w:t>
                                  </w:r>
                                </w:p>
                              </w:tc>
                              <w:sdt>
                                <w:sdtPr>
                                  <w:rPr>
                                    <w:highlight w:val="lightGray"/>
                                  </w:rPr>
                                  <w:id w:val="980047676"/>
                                  <w:placeholder>
                                    <w:docPart w:val="DefaultPlaceholder_-1854013440"/>
                                  </w:placeholder>
                                </w:sdtPr>
                                <w:sdtContent>
                                  <w:tc>
                                    <w:tcPr>
                                      <w:tcW w:w="5954" w:type="dxa"/>
                                    </w:tcPr>
                                    <w:p w14:paraId="62A722E9" w14:textId="05FB58B8" w:rsidR="005B7BAF" w:rsidRDefault="008257C8" w:rsidP="005B7BAF">
                                      <w:r w:rsidRPr="008257C8">
                                        <w:rPr>
                                          <w:highlight w:val="lightGray"/>
                                        </w:rPr>
                                        <w:t xml:space="preserve">                         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5B7BAF" w14:paraId="3CBCBF6A" w14:textId="77777777" w:rsidTr="005C5044">
                              <w:trPr>
                                <w:trHeight w:val="413"/>
                              </w:trPr>
                              <w:tc>
                                <w:tcPr>
                                  <w:tcW w:w="3808" w:type="dxa"/>
                                </w:tcPr>
                                <w:p w14:paraId="4C4C710B" w14:textId="77777777" w:rsidR="005B7BAF" w:rsidRPr="00500684" w:rsidRDefault="005B7BAF" w:rsidP="005B7BAF">
                                  <w:pPr>
                                    <w:pStyle w:val="FormTitles"/>
                                  </w:pPr>
                                  <w:r>
                                    <w:t>Telephone Number</w:t>
                                  </w:r>
                                </w:p>
                              </w:tc>
                              <w:sdt>
                                <w:sdtPr>
                                  <w:rPr>
                                    <w:highlight w:val="lightGray"/>
                                  </w:rPr>
                                  <w:id w:val="-1267150053"/>
                                  <w:placeholder>
                                    <w:docPart w:val="DefaultPlaceholder_-1854013440"/>
                                  </w:placeholder>
                                </w:sdtPr>
                                <w:sdtContent>
                                  <w:tc>
                                    <w:tcPr>
                                      <w:tcW w:w="5954" w:type="dxa"/>
                                    </w:tcPr>
                                    <w:p w14:paraId="2B998CD6" w14:textId="00F00F57" w:rsidR="005B7BAF" w:rsidRDefault="008257C8" w:rsidP="005B7BAF">
                                      <w:r w:rsidRPr="008257C8">
                                        <w:rPr>
                                          <w:highlight w:val="lightGray"/>
                                        </w:rPr>
                                        <w:t xml:space="preserve">                                      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5B7BAF" w14:paraId="161A6369" w14:textId="77777777" w:rsidTr="005C5044">
                              <w:trPr>
                                <w:trHeight w:val="413"/>
                              </w:trPr>
                              <w:tc>
                                <w:tcPr>
                                  <w:tcW w:w="3808" w:type="dxa"/>
                                </w:tcPr>
                                <w:p w14:paraId="30081EE6" w14:textId="77777777" w:rsidR="005B7BAF" w:rsidRDefault="005B7BAF" w:rsidP="005B7BAF">
                                  <w:pPr>
                                    <w:pStyle w:val="FormTitles"/>
                                  </w:pPr>
                                  <w:r>
                                    <w:t>Email Address</w:t>
                                  </w:r>
                                </w:p>
                              </w:tc>
                              <w:sdt>
                                <w:sdtPr>
                                  <w:rPr>
                                    <w:highlight w:val="lightGray"/>
                                  </w:rPr>
                                  <w:id w:val="-900287918"/>
                                  <w:placeholder>
                                    <w:docPart w:val="DefaultPlaceholder_-1854013440"/>
                                  </w:placeholder>
                                </w:sdtPr>
                                <w:sdtContent>
                                  <w:tc>
                                    <w:tcPr>
                                      <w:tcW w:w="5954" w:type="dxa"/>
                                    </w:tcPr>
                                    <w:p w14:paraId="42962BC8" w14:textId="3135159E" w:rsidR="005B7BAF" w:rsidRDefault="008257C8" w:rsidP="005B7BAF">
                                      <w:r w:rsidRPr="008257C8">
                                        <w:rPr>
                                          <w:highlight w:val="lightGray"/>
                                        </w:rPr>
                                        <w:t xml:space="preserve">                                                                         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5B7BAF" w14:paraId="7769292B" w14:textId="77777777" w:rsidTr="005C5044">
                              <w:trPr>
                                <w:trHeight w:val="413"/>
                              </w:trPr>
                              <w:tc>
                                <w:tcPr>
                                  <w:tcW w:w="3808" w:type="dxa"/>
                                </w:tcPr>
                                <w:p w14:paraId="0D647F20" w14:textId="77777777" w:rsidR="005B7BAF" w:rsidRDefault="005B7BAF" w:rsidP="005B7BAF">
                                  <w:pPr>
                                    <w:pStyle w:val="FormTitles"/>
                                  </w:pPr>
                                  <w:r>
                                    <w:t>Address</w:t>
                                  </w:r>
                                </w:p>
                              </w:tc>
                              <w:tc>
                                <w:tcPr>
                                  <w:tcW w:w="5954" w:type="dxa"/>
                                </w:tcPr>
                                <w:p w14:paraId="636DA924" w14:textId="77777777" w:rsidR="005B7BAF" w:rsidRDefault="005B7BAF" w:rsidP="005B7BAF"/>
                                <w:sdt>
                                  <w:sdtPr>
                                    <w:rPr>
                                      <w:highlight w:val="lightGray"/>
                                    </w:rPr>
                                    <w:id w:val="710925051"/>
                                    <w:placeholder>
                                      <w:docPart w:val="DefaultPlaceholder_-1854013440"/>
                                    </w:placeholder>
                                  </w:sdtPr>
                                  <w:sdtContent>
                                    <w:p w14:paraId="6C4588FA" w14:textId="77777777" w:rsidR="008257C8" w:rsidRPr="008257C8" w:rsidRDefault="008257C8" w:rsidP="008257C8">
                                      <w:pPr>
                                        <w:shd w:val="clear" w:color="auto" w:fill="BFBFBF" w:themeFill="background1" w:themeFillShade="BF"/>
                                        <w:rPr>
                                          <w:highlight w:val="lightGray"/>
                                        </w:rPr>
                                      </w:pPr>
                                      <w:r w:rsidRPr="008257C8">
                                        <w:rPr>
                                          <w:highlight w:val="lightGray"/>
                                        </w:rPr>
                                        <w:t xml:space="preserve">                                                                        </w:t>
                                      </w:r>
                                    </w:p>
                                    <w:p w14:paraId="479A171F" w14:textId="61C78E5E" w:rsidR="008257C8" w:rsidRPr="008257C8" w:rsidRDefault="008257C8" w:rsidP="008257C8">
                                      <w:pPr>
                                        <w:shd w:val="clear" w:color="auto" w:fill="BFBFBF" w:themeFill="background1" w:themeFillShade="BF"/>
                                        <w:rPr>
                                          <w:highlight w:val="lightGray"/>
                                        </w:rPr>
                                      </w:pPr>
                                      <w:r w:rsidRPr="008257C8">
                                        <w:rPr>
                                          <w:highlight w:val="lightGray"/>
                                        </w:rPr>
                                        <w:t xml:space="preserve">                                                                           </w:t>
                                      </w:r>
                                    </w:p>
                                    <w:p w14:paraId="2ADE6468" w14:textId="77777777" w:rsidR="008257C8" w:rsidRPr="008257C8" w:rsidRDefault="008257C8" w:rsidP="008257C8">
                                      <w:pPr>
                                        <w:shd w:val="clear" w:color="auto" w:fill="BFBFBF" w:themeFill="background1" w:themeFillShade="BF"/>
                                        <w:rPr>
                                          <w:highlight w:val="lightGray"/>
                                        </w:rPr>
                                      </w:pPr>
                                    </w:p>
                                    <w:p w14:paraId="00FEC4F7" w14:textId="7D75CA4A" w:rsidR="005B7BAF" w:rsidRDefault="008257C8" w:rsidP="008257C8">
                                      <w:pPr>
                                        <w:shd w:val="clear" w:color="auto" w:fill="BFBFBF" w:themeFill="background1" w:themeFillShade="BF"/>
                                      </w:pPr>
                                    </w:p>
                                  </w:sdtContent>
                                </w:sdt>
                                <w:p w14:paraId="48D6E703" w14:textId="77777777" w:rsidR="005B7BAF" w:rsidRDefault="005B7BAF" w:rsidP="005B7BAF"/>
                              </w:tc>
                            </w:tr>
                            <w:tr w:rsidR="005B7BAF" w14:paraId="4BD67CA5" w14:textId="77777777" w:rsidTr="005C5044">
                              <w:trPr>
                                <w:trHeight w:val="491"/>
                              </w:trPr>
                              <w:tc>
                                <w:tcPr>
                                  <w:tcW w:w="9762" w:type="dxa"/>
                                  <w:gridSpan w:val="2"/>
                                  <w:shd w:val="clear" w:color="auto" w:fill="CEDFF4" w:themeFill="accent3" w:themeFillTint="33"/>
                                  <w:vAlign w:val="center"/>
                                </w:tcPr>
                                <w:p w14:paraId="185D3C14" w14:textId="77777777" w:rsidR="005B7BAF" w:rsidRDefault="005B7BAF" w:rsidP="005B7BAF">
                                  <w:pPr>
                                    <w:pStyle w:val="Heading3"/>
                                    <w:outlineLvl w:val="2"/>
                                  </w:pPr>
                                  <w:r>
                                    <w:t>Bank Account Details</w:t>
                                  </w:r>
                                </w:p>
                              </w:tc>
                            </w:tr>
                            <w:tr w:rsidR="005B7BAF" w14:paraId="66A35FB5" w14:textId="77777777" w:rsidTr="005C5044">
                              <w:trPr>
                                <w:trHeight w:val="411"/>
                              </w:trPr>
                              <w:tc>
                                <w:tcPr>
                                  <w:tcW w:w="3808" w:type="dxa"/>
                                </w:tcPr>
                                <w:p w14:paraId="7E789450" w14:textId="77777777" w:rsidR="005B7BAF" w:rsidRDefault="005B7BAF" w:rsidP="005B7BAF">
                                  <w:pPr>
                                    <w:pStyle w:val="FormTitles"/>
                                  </w:pPr>
                                  <w:r>
                                    <w:t>Bank Name</w:t>
                                  </w:r>
                                </w:p>
                              </w:tc>
                              <w:sdt>
                                <w:sdtPr>
                                  <w:rPr>
                                    <w:highlight w:val="lightGray"/>
                                  </w:rPr>
                                  <w:id w:val="-721296018"/>
                                  <w:placeholder>
                                    <w:docPart w:val="DefaultPlaceholder_-1854013440"/>
                                  </w:placeholder>
                                </w:sdtPr>
                                <w:sdtContent>
                                  <w:tc>
                                    <w:tcPr>
                                      <w:tcW w:w="5954" w:type="dxa"/>
                                    </w:tcPr>
                                    <w:p w14:paraId="72DEC11D" w14:textId="35ADC663" w:rsidR="005B7BAF" w:rsidRDefault="00731B97" w:rsidP="005B7BAF">
                                      <w:r w:rsidRPr="00731B97">
                                        <w:rPr>
                                          <w:highlight w:val="lightGray"/>
                                        </w:rPr>
                                        <w:t xml:space="preserve">                                                                          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5B7BAF" w14:paraId="16C37E92" w14:textId="77777777" w:rsidTr="005C5044">
                              <w:trPr>
                                <w:trHeight w:val="411"/>
                              </w:trPr>
                              <w:tc>
                                <w:tcPr>
                                  <w:tcW w:w="3808" w:type="dxa"/>
                                </w:tcPr>
                                <w:p w14:paraId="249B8B6E" w14:textId="77777777" w:rsidR="005B7BAF" w:rsidRDefault="005B7BAF" w:rsidP="005B7BAF">
                                  <w:pPr>
                                    <w:pStyle w:val="FormTitles"/>
                                  </w:pPr>
                                  <w:r>
                                    <w:t>Name of Account</w:t>
                                  </w:r>
                                </w:p>
                              </w:tc>
                              <w:sdt>
                                <w:sdtPr>
                                  <w:rPr>
                                    <w:highlight w:val="lightGray"/>
                                  </w:rPr>
                                  <w:id w:val="35794566"/>
                                  <w:placeholder>
                                    <w:docPart w:val="DefaultPlaceholder_-1854013440"/>
                                  </w:placeholder>
                                </w:sdtPr>
                                <w:sdtContent>
                                  <w:tc>
                                    <w:tcPr>
                                      <w:tcW w:w="5954" w:type="dxa"/>
                                    </w:tcPr>
                                    <w:p w14:paraId="7E40CB48" w14:textId="6DDEBA09" w:rsidR="005B7BAF" w:rsidRDefault="00731B97" w:rsidP="005B7BAF">
                                      <w:r w:rsidRPr="00731B97">
                                        <w:rPr>
                                          <w:highlight w:val="lightGray"/>
                                        </w:rPr>
                                        <w:t xml:space="preserve">                                                                        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5B7BAF" w14:paraId="257C1717" w14:textId="77777777" w:rsidTr="005C5044">
                              <w:trPr>
                                <w:trHeight w:val="411"/>
                              </w:trPr>
                              <w:tc>
                                <w:tcPr>
                                  <w:tcW w:w="3808" w:type="dxa"/>
                                </w:tcPr>
                                <w:p w14:paraId="64DB72CA" w14:textId="77777777" w:rsidR="005B7BAF" w:rsidRPr="00500684" w:rsidRDefault="005B7BAF" w:rsidP="005B7BAF">
                                  <w:pPr>
                                    <w:pStyle w:val="FormTitles"/>
                                  </w:pPr>
                                  <w:r>
                                    <w:t>Sort Code</w:t>
                                  </w:r>
                                </w:p>
                              </w:tc>
                              <w:sdt>
                                <w:sdtPr>
                                  <w:rPr>
                                    <w:highlight w:val="lightGray"/>
                                  </w:rPr>
                                  <w:id w:val="-2006199446"/>
                                  <w:placeholder>
                                    <w:docPart w:val="DefaultPlaceholder_-1854013440"/>
                                  </w:placeholder>
                                </w:sdtPr>
                                <w:sdtContent>
                                  <w:tc>
                                    <w:tcPr>
                                      <w:tcW w:w="5954" w:type="dxa"/>
                                    </w:tcPr>
                                    <w:p w14:paraId="51CFA1B9" w14:textId="1AAE2719" w:rsidR="005B7BAF" w:rsidRDefault="00731B97" w:rsidP="005B7BAF">
                                      <w:r w:rsidRPr="00731B97">
                                        <w:rPr>
                                          <w:highlight w:val="lightGray"/>
                                        </w:rPr>
                                        <w:t xml:space="preserve">                      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5B7BAF" w14:paraId="7E0C5EE4" w14:textId="77777777" w:rsidTr="005C5044">
                              <w:trPr>
                                <w:trHeight w:val="413"/>
                              </w:trPr>
                              <w:tc>
                                <w:tcPr>
                                  <w:tcW w:w="3808" w:type="dxa"/>
                                </w:tcPr>
                                <w:p w14:paraId="248EA1E0" w14:textId="77777777" w:rsidR="005B7BAF" w:rsidRPr="00500684" w:rsidRDefault="005B7BAF" w:rsidP="005B7BAF">
                                  <w:pPr>
                                    <w:pStyle w:val="FormTitles"/>
                                  </w:pPr>
                                  <w:r>
                                    <w:t>Account Number</w:t>
                                  </w:r>
                                </w:p>
                              </w:tc>
                              <w:sdt>
                                <w:sdtPr>
                                  <w:rPr>
                                    <w:highlight w:val="lightGray"/>
                                  </w:rPr>
                                  <w:id w:val="-1964417573"/>
                                  <w:placeholder>
                                    <w:docPart w:val="DefaultPlaceholder_-1854013440"/>
                                  </w:placeholder>
                                </w:sdtPr>
                                <w:sdtContent>
                                  <w:tc>
                                    <w:tcPr>
                                      <w:tcW w:w="5954" w:type="dxa"/>
                                    </w:tcPr>
                                    <w:p w14:paraId="0EE4E405" w14:textId="4EB4B5BC" w:rsidR="005B7BAF" w:rsidRDefault="00731B97" w:rsidP="005B7BAF">
                                      <w:r w:rsidRPr="00731B97">
                                        <w:rPr>
                                          <w:highlight w:val="lightGray"/>
                                        </w:rPr>
                                        <w:t xml:space="preserve">                           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5B7BAF" w14:paraId="36B43165" w14:textId="77777777" w:rsidTr="005C5044">
                              <w:trPr>
                                <w:trHeight w:val="491"/>
                              </w:trPr>
                              <w:tc>
                                <w:tcPr>
                                  <w:tcW w:w="9762" w:type="dxa"/>
                                  <w:gridSpan w:val="2"/>
                                  <w:shd w:val="clear" w:color="auto" w:fill="CEDFF4" w:themeFill="accent3" w:themeFillTint="33"/>
                                  <w:vAlign w:val="center"/>
                                </w:tcPr>
                                <w:p w14:paraId="3BA1512E" w14:textId="77777777" w:rsidR="005B7BAF" w:rsidRPr="00BD041D" w:rsidRDefault="005B7BAF" w:rsidP="005B7BAF">
                                  <w:pPr>
                                    <w:pStyle w:val="Heading3"/>
                                    <w:outlineLvl w:val="2"/>
                                  </w:pPr>
                                  <w:r>
                                    <w:t>Agency Details</w:t>
                                  </w:r>
                                </w:p>
                              </w:tc>
                            </w:tr>
                            <w:tr w:rsidR="005B7BAF" w14:paraId="2C2FAD2C" w14:textId="77777777" w:rsidTr="005C5044">
                              <w:trPr>
                                <w:trHeight w:val="411"/>
                              </w:trPr>
                              <w:tc>
                                <w:tcPr>
                                  <w:tcW w:w="3808" w:type="dxa"/>
                                </w:tcPr>
                                <w:p w14:paraId="39D7C7CF" w14:textId="77777777" w:rsidR="005B7BAF" w:rsidRDefault="005B7BAF" w:rsidP="005B7BAF">
                                  <w:pPr>
                                    <w:pStyle w:val="FormTitles"/>
                                  </w:pPr>
                                  <w:r>
                                    <w:t>Agency Name</w:t>
                                  </w:r>
                                </w:p>
                              </w:tc>
                              <w:sdt>
                                <w:sdtPr>
                                  <w:rPr>
                                    <w:highlight w:val="lightGray"/>
                                  </w:rPr>
                                  <w:id w:val="-16309444"/>
                                  <w:placeholder>
                                    <w:docPart w:val="DefaultPlaceholder_-1854013440"/>
                                  </w:placeholder>
                                </w:sdtPr>
                                <w:sdtContent>
                                  <w:tc>
                                    <w:tcPr>
                                      <w:tcW w:w="5954" w:type="dxa"/>
                                    </w:tcPr>
                                    <w:p w14:paraId="26191B0E" w14:textId="0A8EA55E" w:rsidR="005B7BAF" w:rsidRDefault="00731B97" w:rsidP="005B7BAF">
                                      <w:r w:rsidRPr="00731B97">
                                        <w:rPr>
                                          <w:highlight w:val="lightGray"/>
                                        </w:rPr>
                                        <w:t xml:space="preserve">                                                                      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5B7BAF" w14:paraId="63616510" w14:textId="77777777" w:rsidTr="005C5044">
                              <w:trPr>
                                <w:trHeight w:val="413"/>
                              </w:trPr>
                              <w:tc>
                                <w:tcPr>
                                  <w:tcW w:w="3808" w:type="dxa"/>
                                </w:tcPr>
                                <w:p w14:paraId="3C133698" w14:textId="77777777" w:rsidR="005B7BAF" w:rsidRDefault="005B7BAF" w:rsidP="005B7BAF">
                                  <w:pPr>
                                    <w:pStyle w:val="FormTitles"/>
                                  </w:pPr>
                                  <w:r>
                                    <w:t>Consultant at Agency</w:t>
                                  </w:r>
                                </w:p>
                              </w:tc>
                              <w:sdt>
                                <w:sdtPr>
                                  <w:rPr>
                                    <w:highlight w:val="lightGray"/>
                                  </w:rPr>
                                  <w:id w:val="-1108802960"/>
                                  <w:placeholder>
                                    <w:docPart w:val="DefaultPlaceholder_-1854013440"/>
                                  </w:placeholder>
                                </w:sdtPr>
                                <w:sdtContent>
                                  <w:tc>
                                    <w:tcPr>
                                      <w:tcW w:w="5954" w:type="dxa"/>
                                    </w:tcPr>
                                    <w:p w14:paraId="4822353E" w14:textId="0CD6EC5E" w:rsidR="005B7BAF" w:rsidRPr="00731B97" w:rsidRDefault="00731B97" w:rsidP="005B7BAF">
                                      <w:pPr>
                                        <w:rPr>
                                          <w:highlight w:val="lightGray"/>
                                        </w:rPr>
                                      </w:pPr>
                                      <w:r w:rsidRPr="00731B97">
                                        <w:rPr>
                                          <w:highlight w:val="lightGray"/>
                                        </w:rPr>
                                        <w:t xml:space="preserve">                                                                    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5B7BAF" w14:paraId="38BA9D9B" w14:textId="77777777" w:rsidTr="00731B97">
                              <w:trPr>
                                <w:trHeight w:val="425"/>
                              </w:trPr>
                              <w:tc>
                                <w:tcPr>
                                  <w:tcW w:w="3808" w:type="dxa"/>
                                </w:tcPr>
                                <w:p w14:paraId="2A6EF2FA" w14:textId="77777777" w:rsidR="005B7BAF" w:rsidRDefault="005B7BAF" w:rsidP="005B7BAF">
                                  <w:pPr>
                                    <w:pStyle w:val="FormTitles"/>
                                  </w:pPr>
                                  <w:r>
                                    <w:t>Consultant Email/Telephone Number</w:t>
                                  </w:r>
                                </w:p>
                              </w:tc>
                              <w:sdt>
                                <w:sdtPr>
                                  <w:rPr>
                                    <w:highlight w:val="lightGray"/>
                                  </w:rPr>
                                  <w:id w:val="-1074737725"/>
                                  <w:placeholder>
                                    <w:docPart w:val="DefaultPlaceholder_-1854013440"/>
                                  </w:placeholder>
                                </w:sdtPr>
                                <w:sdtEndPr>
                                  <w:rPr>
                                    <w:color w:val="FF0000"/>
                                    <w:shd w:val="clear" w:color="auto" w:fill="BFBFBF" w:themeFill="background1" w:themeFillShade="BF"/>
                                  </w:rPr>
                                </w:sdtEndPr>
                                <w:sdtContent>
                                  <w:tc>
                                    <w:tcPr>
                                      <w:tcW w:w="5954" w:type="dxa"/>
                                      <w:shd w:val="clear" w:color="auto" w:fill="BFBFBF" w:themeFill="background1" w:themeFillShade="BF"/>
                                    </w:tcPr>
                                    <w:p w14:paraId="7D6C2454" w14:textId="7440385A" w:rsidR="005B7BAF" w:rsidRDefault="00731B97" w:rsidP="005B7BAF">
                                      <w:r w:rsidRPr="00731B97">
                                        <w:rPr>
                                          <w:highlight w:val="lightGray"/>
                                        </w:rPr>
                                        <w:t xml:space="preserve">                                     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5B7BAF" w14:paraId="45940C7A" w14:textId="77777777" w:rsidTr="005C5044">
                              <w:trPr>
                                <w:trHeight w:val="491"/>
                              </w:trPr>
                              <w:tc>
                                <w:tcPr>
                                  <w:tcW w:w="9762" w:type="dxa"/>
                                  <w:gridSpan w:val="2"/>
                                  <w:shd w:val="clear" w:color="auto" w:fill="CEDFF4" w:themeFill="accent3" w:themeFillTint="33"/>
                                  <w:vAlign w:val="center"/>
                                </w:tcPr>
                                <w:p w14:paraId="6A3D1D25" w14:textId="77777777" w:rsidR="005B7BAF" w:rsidRPr="00BD041D" w:rsidRDefault="005B7BAF" w:rsidP="005B7BAF">
                                  <w:pPr>
                                    <w:pStyle w:val="Heading3"/>
                                    <w:outlineLvl w:val="2"/>
                                  </w:pPr>
                                  <w:r>
                                    <w:t>Request for Pay slips</w:t>
                                  </w:r>
                                </w:p>
                              </w:tc>
                            </w:tr>
                            <w:tr w:rsidR="005B7BAF" w14:paraId="3AB364B9" w14:textId="77777777" w:rsidTr="005C5044">
                              <w:trPr>
                                <w:trHeight w:val="577"/>
                              </w:trPr>
                              <w:tc>
                                <w:tcPr>
                                  <w:tcW w:w="3808" w:type="dxa"/>
                                </w:tcPr>
                                <w:p w14:paraId="5BAF7DB5" w14:textId="77777777" w:rsidR="005B7BAF" w:rsidRDefault="005B7BAF" w:rsidP="005B7BAF">
                                  <w:pPr>
                                    <w:pStyle w:val="FormTitles"/>
                                  </w:pPr>
                                  <w:r>
                                    <w:t>Post</w:t>
                                  </w:r>
                                </w:p>
                              </w:tc>
                              <w:tc>
                                <w:tcPr>
                                  <w:tcW w:w="5954" w:type="dxa"/>
                                </w:tcPr>
                                <w:p w14:paraId="76767D57" w14:textId="630A0027" w:rsidR="005B7BAF" w:rsidRPr="008B75EF" w:rsidRDefault="008B75EF" w:rsidP="008B75EF">
                                  <w:pPr>
                                    <w:rPr>
                                      <w:i/>
                                    </w:rPr>
                                  </w:pPr>
                                  <w:r>
                                    <w:rPr>
                                      <w:i/>
                                    </w:rPr>
                                    <w:t>yes</w:t>
                                  </w:r>
                                  <w:sdt>
                                    <w:sdtPr>
                                      <w:rPr>
                                        <w:i/>
                                      </w:rPr>
                                      <w:id w:val="1984493179"/>
                                      <w14:checkbox>
                                        <w14:checked w14:val="1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  <w:i/>
                                        </w:rPr>
                                        <w:t>☒</w:t>
                                      </w:r>
                                    </w:sdtContent>
                                  </w:sdt>
                                  <w:r>
                                    <w:rPr>
                                      <w:i/>
                                    </w:rPr>
                                    <w:t xml:space="preserve">  no </w:t>
                                  </w:r>
                                  <w:sdt>
                                    <w:sdtPr>
                                      <w:rPr>
                                        <w:i/>
                                      </w:rPr>
                                      <w:id w:val="-303085259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  <w:i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</w:tr>
                            <w:tr w:rsidR="005B7BAF" w14:paraId="0438B56B" w14:textId="77777777" w:rsidTr="005C5044">
                              <w:trPr>
                                <w:trHeight w:val="577"/>
                              </w:trPr>
                              <w:tc>
                                <w:tcPr>
                                  <w:tcW w:w="3808" w:type="dxa"/>
                                </w:tcPr>
                                <w:p w14:paraId="0F2BD943" w14:textId="77777777" w:rsidR="005B7BAF" w:rsidRDefault="005B7BAF" w:rsidP="005B7BAF">
                                  <w:pPr>
                                    <w:pStyle w:val="FormTitles"/>
                                  </w:pPr>
                                  <w:r>
                                    <w:t>Email</w:t>
                                  </w:r>
                                </w:p>
                              </w:tc>
                              <w:tc>
                                <w:tcPr>
                                  <w:tcW w:w="5954" w:type="dxa"/>
                                </w:tcPr>
                                <w:p w14:paraId="203AA0D4" w14:textId="77777777" w:rsidR="005B7BAF" w:rsidRPr="00A83B22" w:rsidRDefault="005B7BAF" w:rsidP="005B7BAF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rPr>
                                      <w:i/>
                                    </w:rPr>
                                  </w:pPr>
                                  <w:r>
                                    <w:t xml:space="preserve">  </w:t>
                                  </w:r>
                                  <w:r w:rsidRPr="00A83B22">
                                    <w:rPr>
                                      <w:i/>
                                    </w:rPr>
                                    <w:t>x</w:t>
                                  </w:r>
                                </w:p>
                              </w:tc>
                            </w:tr>
                          </w:tbl>
                          <w:p w14:paraId="0E947987" w14:textId="77777777" w:rsidR="005B7BAF" w:rsidRPr="00794ADF" w:rsidRDefault="005B7BAF" w:rsidP="005B7BAF"/>
                          <w:p w14:paraId="7106F799" w14:textId="77777777" w:rsidR="005B7BAF" w:rsidRDefault="005B7BAF" w:rsidP="005B7BAF"/>
                          <w:p w14:paraId="33559454" w14:textId="77777777" w:rsidR="005B7BAF" w:rsidRPr="000E7E1B" w:rsidRDefault="005B7BAF" w:rsidP="005B7BAF">
                            <w:pPr>
                              <w:rPr>
                                <w:b/>
                                <w:szCs w:val="2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11FAE8AD" w14:textId="36B62322" w:rsidR="00484B58" w:rsidRDefault="00484B58" w:rsidP="00484B58">
            <w:pPr>
              <w:framePr w:hSpace="0" w:wrap="auto" w:vAnchor="margin" w:xAlign="left" w:yAlign="inline"/>
            </w:pPr>
          </w:p>
          <w:p w14:paraId="61BCF7E8" w14:textId="77777777" w:rsidR="00484B58" w:rsidRDefault="00484B58" w:rsidP="00484B58">
            <w:pPr>
              <w:framePr w:hSpace="0" w:wrap="auto" w:vAnchor="margin" w:xAlign="left" w:yAlign="inline"/>
            </w:pPr>
          </w:p>
        </w:tc>
      </w:tr>
    </w:tbl>
    <w:p w14:paraId="709B50CE" w14:textId="03C8553C" w:rsidR="00121187" w:rsidRPr="00121187" w:rsidRDefault="00B25084" w:rsidP="000E7E1B">
      <w:pPr>
        <w:framePr w:hSpace="0" w:wrap="auto" w:vAnchor="margin" w:xAlign="left" w:yAlign="inline"/>
      </w:pPr>
      <w:r>
        <w:rPr>
          <w:noProof/>
        </w:rPr>
        <w:drawing>
          <wp:anchor distT="0" distB="0" distL="114300" distR="114300" simplePos="0" relativeHeight="251662335" behindDoc="1" locked="0" layoutInCell="1" allowOverlap="1" wp14:anchorId="066F11F9" wp14:editId="7A5C5895">
            <wp:simplePos x="0" y="0"/>
            <wp:positionH relativeFrom="column">
              <wp:posOffset>1585913</wp:posOffset>
            </wp:positionH>
            <wp:positionV relativeFrom="page">
              <wp:posOffset>438150</wp:posOffset>
            </wp:positionV>
            <wp:extent cx="4772832" cy="795338"/>
            <wp:effectExtent l="38100" t="19050" r="0" b="81280"/>
            <wp:wrapNone/>
            <wp:docPr id="17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9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832" cy="795338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6598">
        <w:rPr>
          <w:noProof/>
        </w:rPr>
        <w:t xml:space="preserve"> </w:t>
      </w:r>
      <w:r w:rsidR="007F6598">
        <w:rPr>
          <w:noProof/>
        </w:rPr>
        <w:drawing>
          <wp:anchor distT="0" distB="0" distL="114300" distR="114300" simplePos="0" relativeHeight="251660287" behindDoc="1" locked="0" layoutInCell="1" allowOverlap="1" wp14:anchorId="04C6E4C2" wp14:editId="5D42886B">
            <wp:simplePos x="0" y="0"/>
            <wp:positionH relativeFrom="column">
              <wp:posOffset>6985</wp:posOffset>
            </wp:positionH>
            <wp:positionV relativeFrom="paragraph">
              <wp:posOffset>9730740</wp:posOffset>
            </wp:positionV>
            <wp:extent cx="6173470" cy="488950"/>
            <wp:effectExtent l="0" t="0" r="0" b="0"/>
            <wp:wrapNone/>
            <wp:docPr id="1" name="Graphic 1" descr="gradient colored graphi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gradient colored graphics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3470" cy="488950"/>
                    </a:xfrm>
                    <a:prstGeom prst="rect">
                      <a:avLst/>
                    </a:prstGeom>
                    <a:effectLst>
                      <a:outerShdw blurRad="1016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 w:rsidR="007F6598">
        <w:rPr>
          <w:noProof/>
        </w:rPr>
        <w:t xml:space="preserve"> </w:t>
      </w:r>
      <w:r w:rsidR="000E7E1B">
        <w:rPr>
          <w:noProof/>
        </w:rPr>
        <w:t xml:space="preserve"> </w:t>
      </w:r>
      <w:r w:rsidR="008257C8">
        <w:rPr>
          <w:noProof/>
        </w:rPr>
        <w:t xml:space="preserve">  </w:t>
      </w:r>
    </w:p>
    <w:sectPr w:rsidR="00121187" w:rsidRPr="00121187" w:rsidSect="000E7E1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7" w:h="16839" w:code="9"/>
      <w:pgMar w:top="720" w:right="0" w:bottom="720" w:left="0" w:header="0" w:footer="0" w:gutter="0"/>
      <w:pgBorders w:display="notFirstPage" w:offsetFrom="page">
        <w:right w:val="threeDEmboss" w:sz="48" w:space="24" w:color="005893" w:themeColor="accent1" w:themeShade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0F4ACF" w14:textId="77777777" w:rsidR="009D1C8D" w:rsidRDefault="009D1C8D" w:rsidP="000E7E1B">
      <w:pPr>
        <w:framePr w:hSpace="0" w:wrap="auto" w:vAnchor="margin" w:xAlign="left" w:yAlign="inline"/>
      </w:pPr>
      <w:r>
        <w:separator/>
      </w:r>
    </w:p>
  </w:endnote>
  <w:endnote w:type="continuationSeparator" w:id="0">
    <w:p w14:paraId="26B37CBC" w14:textId="77777777" w:rsidR="009D1C8D" w:rsidRDefault="009D1C8D" w:rsidP="000E7E1B">
      <w:pPr>
        <w:framePr w:hSpace="0" w:wrap="auto" w:vAnchor="margin" w:xAlign="left" w:yAlign="inline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44957" w14:textId="77777777" w:rsidR="000E7E1B" w:rsidRDefault="000E7E1B" w:rsidP="000E7E1B">
    <w:pPr>
      <w:pStyle w:val="Footer"/>
      <w:framePr w:hSpace="0" w:wrap="auto" w:vAnchor="margin" w:xAlign="left" w:yAlign="inlin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E5B1D" w14:textId="77777777" w:rsidR="000E7E1B" w:rsidRDefault="000E7E1B" w:rsidP="000E7E1B">
    <w:pPr>
      <w:pStyle w:val="Footer"/>
      <w:framePr w:hSpace="0" w:wrap="auto" w:vAnchor="margin" w:xAlign="left" w:yAlign="in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C103E" w14:textId="77777777" w:rsidR="000E7E1B" w:rsidRDefault="000E7E1B" w:rsidP="000E7E1B">
    <w:pPr>
      <w:pStyle w:val="Footer"/>
      <w:framePr w:hSpace="0" w:wrap="auto" w:vAnchor="margin" w:xAlign="left" w:yAlign="inlin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71AE5" w14:textId="77777777" w:rsidR="009D1C8D" w:rsidRDefault="009D1C8D" w:rsidP="000E7E1B">
      <w:pPr>
        <w:framePr w:hSpace="0" w:wrap="auto" w:vAnchor="margin" w:xAlign="left" w:yAlign="inline"/>
      </w:pPr>
      <w:r>
        <w:separator/>
      </w:r>
    </w:p>
  </w:footnote>
  <w:footnote w:type="continuationSeparator" w:id="0">
    <w:p w14:paraId="42CD5FBF" w14:textId="77777777" w:rsidR="009D1C8D" w:rsidRDefault="009D1C8D" w:rsidP="000E7E1B">
      <w:pPr>
        <w:framePr w:hSpace="0" w:wrap="auto" w:vAnchor="margin" w:xAlign="left" w:yAlign="inline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E4D90" w14:textId="77777777" w:rsidR="000E7E1B" w:rsidRDefault="000E7E1B" w:rsidP="000E7E1B">
    <w:pPr>
      <w:pStyle w:val="Header"/>
      <w:framePr w:hSpace="0" w:wrap="auto" w:vAnchor="margin" w:xAlign="left" w:yAlign="inli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619F2" w14:textId="77777777" w:rsidR="000E7E1B" w:rsidRDefault="000E7E1B" w:rsidP="000E7E1B">
    <w:pPr>
      <w:pStyle w:val="Header"/>
      <w:framePr w:hSpace="0" w:wrap="auto" w:vAnchor="margin" w:xAlign="left" w:yAlign="inli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B32F9" w14:textId="77777777" w:rsidR="000E7E1B" w:rsidRDefault="000E7E1B" w:rsidP="000E7E1B">
    <w:pPr>
      <w:pStyle w:val="Header"/>
      <w:framePr w:hSpace="0" w:wrap="auto" w:vAnchor="margin" w:xAlign="left" w:yAlign="inli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E7CB7"/>
    <w:multiLevelType w:val="hybridMultilevel"/>
    <w:tmpl w:val="1A325D0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C20F54"/>
    <w:multiLevelType w:val="hybridMultilevel"/>
    <w:tmpl w:val="F9746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3118FA"/>
    <w:multiLevelType w:val="hybridMultilevel"/>
    <w:tmpl w:val="B648891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CDhC0YwkqOv2lKtDAPqrpmrWV0gf3XCjUMeAYpJDRGqfmxu+zDOk8p/dV3NOJ/dRNWp1yDCHNlc1YTGh8IV/Yw==" w:salt="nLase/7Slr2EDPMEpQVf8g==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NjQyNjYDsiwszZV0lIJTi4sz8/NACgxrAW8eaDAsAAAA"/>
  </w:docVars>
  <w:rsids>
    <w:rsidRoot w:val="00484B58"/>
    <w:rsid w:val="00004749"/>
    <w:rsid w:val="00026DB1"/>
    <w:rsid w:val="00077CE5"/>
    <w:rsid w:val="00097C6A"/>
    <w:rsid w:val="000B507B"/>
    <w:rsid w:val="000E66AE"/>
    <w:rsid w:val="000E7E1B"/>
    <w:rsid w:val="00121187"/>
    <w:rsid w:val="001434DE"/>
    <w:rsid w:val="00145DE2"/>
    <w:rsid w:val="001535F3"/>
    <w:rsid w:val="001564AA"/>
    <w:rsid w:val="00172642"/>
    <w:rsid w:val="00197735"/>
    <w:rsid w:val="001E10B7"/>
    <w:rsid w:val="001E793D"/>
    <w:rsid w:val="002113B6"/>
    <w:rsid w:val="00231C9E"/>
    <w:rsid w:val="00253349"/>
    <w:rsid w:val="002575CE"/>
    <w:rsid w:val="002679F5"/>
    <w:rsid w:val="00291927"/>
    <w:rsid w:val="002B565A"/>
    <w:rsid w:val="002C064F"/>
    <w:rsid w:val="002E5BC7"/>
    <w:rsid w:val="002E635C"/>
    <w:rsid w:val="0032363F"/>
    <w:rsid w:val="003476AA"/>
    <w:rsid w:val="00382592"/>
    <w:rsid w:val="003A5D82"/>
    <w:rsid w:val="003B1299"/>
    <w:rsid w:val="003C7C80"/>
    <w:rsid w:val="00423824"/>
    <w:rsid w:val="00424685"/>
    <w:rsid w:val="00426104"/>
    <w:rsid w:val="00433DA7"/>
    <w:rsid w:val="00463797"/>
    <w:rsid w:val="00484B58"/>
    <w:rsid w:val="004B77A0"/>
    <w:rsid w:val="004C7D30"/>
    <w:rsid w:val="004E2E6C"/>
    <w:rsid w:val="005545BE"/>
    <w:rsid w:val="005A7F8D"/>
    <w:rsid w:val="005B157A"/>
    <w:rsid w:val="005B7BAF"/>
    <w:rsid w:val="005E036A"/>
    <w:rsid w:val="005E383E"/>
    <w:rsid w:val="005F5C2D"/>
    <w:rsid w:val="0063431F"/>
    <w:rsid w:val="006669FF"/>
    <w:rsid w:val="00684318"/>
    <w:rsid w:val="006855AC"/>
    <w:rsid w:val="0069576C"/>
    <w:rsid w:val="006A746E"/>
    <w:rsid w:val="006B2063"/>
    <w:rsid w:val="006C4730"/>
    <w:rsid w:val="00731B97"/>
    <w:rsid w:val="0074776E"/>
    <w:rsid w:val="00755E58"/>
    <w:rsid w:val="007604B3"/>
    <w:rsid w:val="00773DAF"/>
    <w:rsid w:val="007E07AB"/>
    <w:rsid w:val="007F44C2"/>
    <w:rsid w:val="007F6598"/>
    <w:rsid w:val="008257C8"/>
    <w:rsid w:val="00854078"/>
    <w:rsid w:val="00872F8D"/>
    <w:rsid w:val="00895153"/>
    <w:rsid w:val="008B75EF"/>
    <w:rsid w:val="008D738B"/>
    <w:rsid w:val="008E0B48"/>
    <w:rsid w:val="00913A62"/>
    <w:rsid w:val="0092171B"/>
    <w:rsid w:val="00952D16"/>
    <w:rsid w:val="00963B73"/>
    <w:rsid w:val="00996CDE"/>
    <w:rsid w:val="009B7712"/>
    <w:rsid w:val="009D0504"/>
    <w:rsid w:val="009D1C8D"/>
    <w:rsid w:val="009F1293"/>
    <w:rsid w:val="00A25F60"/>
    <w:rsid w:val="00A3358E"/>
    <w:rsid w:val="00A45F68"/>
    <w:rsid w:val="00A54276"/>
    <w:rsid w:val="00A902AC"/>
    <w:rsid w:val="00A94C12"/>
    <w:rsid w:val="00AB3207"/>
    <w:rsid w:val="00AD40CE"/>
    <w:rsid w:val="00AD7FE1"/>
    <w:rsid w:val="00AE3657"/>
    <w:rsid w:val="00B15367"/>
    <w:rsid w:val="00B25084"/>
    <w:rsid w:val="00B26E63"/>
    <w:rsid w:val="00B46BF9"/>
    <w:rsid w:val="00B6394B"/>
    <w:rsid w:val="00B733A6"/>
    <w:rsid w:val="00BF4D3C"/>
    <w:rsid w:val="00C17266"/>
    <w:rsid w:val="00C65258"/>
    <w:rsid w:val="00C83F0D"/>
    <w:rsid w:val="00CF7075"/>
    <w:rsid w:val="00D258B3"/>
    <w:rsid w:val="00D34398"/>
    <w:rsid w:val="00D42D06"/>
    <w:rsid w:val="00D50C10"/>
    <w:rsid w:val="00D53223"/>
    <w:rsid w:val="00D62E0D"/>
    <w:rsid w:val="00D7379B"/>
    <w:rsid w:val="00D76202"/>
    <w:rsid w:val="00D85071"/>
    <w:rsid w:val="00D87C3D"/>
    <w:rsid w:val="00E06A1C"/>
    <w:rsid w:val="00E435C1"/>
    <w:rsid w:val="00E44A26"/>
    <w:rsid w:val="00E453E3"/>
    <w:rsid w:val="00E56946"/>
    <w:rsid w:val="00E6562B"/>
    <w:rsid w:val="00E7129A"/>
    <w:rsid w:val="00EA37D7"/>
    <w:rsid w:val="00EA64A3"/>
    <w:rsid w:val="00EF1777"/>
    <w:rsid w:val="00EF5B69"/>
    <w:rsid w:val="00F24237"/>
    <w:rsid w:val="00FC0C1C"/>
    <w:rsid w:val="00FC501E"/>
    <w:rsid w:val="00FD4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F02E44"/>
  <w15:docId w15:val="{B5DDFE1B-8009-434E-BE85-31BCD0E8D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7E1B"/>
    <w:pPr>
      <w:framePr w:hSpace="180" w:wrap="around" w:vAnchor="text" w:hAnchor="text" w:x="1051" w:y="925"/>
      <w:spacing w:after="0"/>
    </w:pPr>
    <w:rPr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7E1B"/>
    <w:pPr>
      <w:keepNext/>
      <w:keepLines/>
      <w:framePr w:wrap="around"/>
      <w:outlineLvl w:val="0"/>
    </w:pPr>
    <w:rPr>
      <w:rFonts w:asciiTheme="majorHAnsi" w:eastAsiaTheme="majorEastAsia" w:hAnsiTheme="majorHAnsi" w:cstheme="majorBidi"/>
      <w:b/>
      <w:color w:val="292561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7E1B"/>
    <w:pPr>
      <w:keepNext/>
      <w:keepLines/>
      <w:framePr w:wrap="around"/>
      <w:spacing w:before="40"/>
      <w:outlineLvl w:val="1"/>
    </w:pPr>
    <w:rPr>
      <w:rFonts w:asciiTheme="majorHAnsi" w:eastAsiaTheme="majorEastAsia" w:hAnsiTheme="majorHAnsi" w:cstheme="majorBidi"/>
      <w:color w:val="0084DC" w:themeColor="accent1" w:themeShade="BF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0E7E1B"/>
    <w:pPr>
      <w:framePr w:wrap="around" w:y="334"/>
      <w:outlineLvl w:val="2"/>
    </w:pPr>
    <w:rPr>
      <w:b/>
      <w:color w:val="292561" w:themeColor="text2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6DB1"/>
    <w:pPr>
      <w:framePr w:wrap="around"/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6DB1"/>
  </w:style>
  <w:style w:type="paragraph" w:styleId="Footer">
    <w:name w:val="footer"/>
    <w:basedOn w:val="Normal"/>
    <w:link w:val="FooterChar"/>
    <w:uiPriority w:val="99"/>
    <w:unhideWhenUsed/>
    <w:rsid w:val="00026DB1"/>
    <w:pPr>
      <w:framePr w:wrap="around"/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6DB1"/>
  </w:style>
  <w:style w:type="character" w:styleId="PlaceholderText">
    <w:name w:val="Placeholder Text"/>
    <w:basedOn w:val="DefaultParagraphFont"/>
    <w:uiPriority w:val="99"/>
    <w:semiHidden/>
    <w:rsid w:val="00B733A6"/>
    <w:rPr>
      <w:color w:val="808080"/>
    </w:rPr>
  </w:style>
  <w:style w:type="table" w:styleId="TableGrid">
    <w:name w:val="Table Grid"/>
    <w:basedOn w:val="TableNormal"/>
    <w:rsid w:val="00D42D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lutation">
    <w:name w:val="Salutation"/>
    <w:basedOn w:val="NormalIndent"/>
    <w:next w:val="Normal"/>
    <w:link w:val="SalutationChar"/>
    <w:uiPriority w:val="4"/>
    <w:unhideWhenUsed/>
    <w:qFormat/>
    <w:rsid w:val="00253349"/>
    <w:pPr>
      <w:framePr w:wrap="around"/>
      <w:spacing w:after="200" w:line="276" w:lineRule="auto"/>
      <w:ind w:left="0"/>
    </w:pPr>
    <w:rPr>
      <w:rFonts w:cstheme="minorHAnsi"/>
      <w:b/>
      <w:color w:val="1E1B48" w:themeColor="text2" w:themeShade="BF"/>
      <w:sz w:val="20"/>
      <w:szCs w:val="20"/>
      <w:lang w:eastAsia="ja-JP"/>
    </w:rPr>
  </w:style>
  <w:style w:type="character" w:customStyle="1" w:styleId="SalutationChar">
    <w:name w:val="Salutation Char"/>
    <w:basedOn w:val="DefaultParagraphFont"/>
    <w:link w:val="Salutation"/>
    <w:uiPriority w:val="4"/>
    <w:rsid w:val="00253349"/>
    <w:rPr>
      <w:rFonts w:cstheme="minorHAnsi"/>
      <w:b/>
      <w:color w:val="1E1B48" w:themeColor="text2" w:themeShade="BF"/>
      <w:sz w:val="20"/>
      <w:szCs w:val="20"/>
      <w:lang w:eastAsia="ja-JP"/>
    </w:rPr>
  </w:style>
  <w:style w:type="paragraph" w:styleId="NormalIndent">
    <w:name w:val="Normal Indent"/>
    <w:basedOn w:val="Normal"/>
    <w:uiPriority w:val="99"/>
    <w:semiHidden/>
    <w:unhideWhenUsed/>
    <w:rsid w:val="00253349"/>
    <w:pPr>
      <w:framePr w:wrap="around"/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1C9E"/>
    <w:pPr>
      <w:framePr w:wrap="around"/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C9E"/>
    <w:rPr>
      <w:rFonts w:ascii="Tahoma" w:hAnsi="Tahoma" w:cs="Tahoma"/>
      <w:sz w:val="16"/>
      <w:szCs w:val="16"/>
      <w:lang w:val="de-DE"/>
    </w:rPr>
  </w:style>
  <w:style w:type="character" w:customStyle="1" w:styleId="Heading2Char">
    <w:name w:val="Heading 2 Char"/>
    <w:basedOn w:val="DefaultParagraphFont"/>
    <w:link w:val="Heading2"/>
    <w:uiPriority w:val="9"/>
    <w:rsid w:val="000E7E1B"/>
    <w:rPr>
      <w:rFonts w:asciiTheme="majorHAnsi" w:eastAsiaTheme="majorEastAsia" w:hAnsiTheme="majorHAnsi" w:cstheme="majorBidi"/>
      <w:color w:val="0084DC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E7E1B"/>
    <w:rPr>
      <w:rFonts w:asciiTheme="majorHAnsi" w:eastAsiaTheme="majorEastAsia" w:hAnsiTheme="majorHAnsi" w:cstheme="majorBidi"/>
      <w:b/>
      <w:color w:val="292561" w:themeColor="text2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E7E1B"/>
    <w:rPr>
      <w:rFonts w:asciiTheme="majorHAnsi" w:eastAsiaTheme="majorEastAsia" w:hAnsiTheme="majorHAnsi" w:cstheme="majorBidi"/>
      <w:b/>
      <w:color w:val="292561" w:themeColor="text2"/>
      <w:sz w:val="32"/>
      <w:szCs w:val="32"/>
    </w:rPr>
  </w:style>
  <w:style w:type="paragraph" w:styleId="NoSpacing">
    <w:name w:val="No Spacing"/>
    <w:basedOn w:val="Normal"/>
    <w:uiPriority w:val="1"/>
    <w:qFormat/>
    <w:rsid w:val="000E7E1B"/>
    <w:pPr>
      <w:framePr w:wrap="around" w:y="334"/>
    </w:pPr>
  </w:style>
  <w:style w:type="paragraph" w:customStyle="1" w:styleId="Content">
    <w:name w:val="Content"/>
    <w:basedOn w:val="Normal"/>
    <w:link w:val="ContentChar"/>
    <w:qFormat/>
    <w:rsid w:val="000E7E1B"/>
    <w:pPr>
      <w:framePr w:wrap="around" w:y="334"/>
      <w:spacing w:after="160"/>
    </w:pPr>
    <w:rPr>
      <w:sz w:val="24"/>
      <w:szCs w:val="24"/>
    </w:rPr>
  </w:style>
  <w:style w:type="character" w:customStyle="1" w:styleId="ContentChar">
    <w:name w:val="Content Char"/>
    <w:basedOn w:val="DefaultParagraphFont"/>
    <w:link w:val="Content"/>
    <w:rsid w:val="000E7E1B"/>
    <w:rPr>
      <w:sz w:val="24"/>
      <w:szCs w:val="24"/>
    </w:rPr>
  </w:style>
  <w:style w:type="paragraph" w:customStyle="1" w:styleId="FormTitles">
    <w:name w:val="Form Titles"/>
    <w:basedOn w:val="Normal"/>
    <w:link w:val="FormTitlesChar"/>
    <w:qFormat/>
    <w:rsid w:val="005B7BAF"/>
    <w:pPr>
      <w:framePr w:hSpace="0" w:wrap="auto" w:vAnchor="margin" w:xAlign="left" w:yAlign="inline"/>
      <w:spacing w:before="60" w:after="60" w:line="240" w:lineRule="auto"/>
      <w:jc w:val="right"/>
    </w:pPr>
    <w:rPr>
      <w:rFonts w:asciiTheme="majorHAnsi" w:eastAsia="Times New Roman" w:hAnsiTheme="majorHAnsi" w:cs="Times New Roman"/>
      <w:color w:val="292561" w:themeColor="text2"/>
      <w:sz w:val="18"/>
      <w:szCs w:val="24"/>
      <w:lang w:val="en-US"/>
    </w:rPr>
  </w:style>
  <w:style w:type="character" w:customStyle="1" w:styleId="FormTitlesChar">
    <w:name w:val="Form Titles Char"/>
    <w:basedOn w:val="Heading3Char"/>
    <w:link w:val="FormTitles"/>
    <w:rsid w:val="005B7BAF"/>
    <w:rPr>
      <w:rFonts w:asciiTheme="majorHAnsi" w:eastAsia="Times New Roman" w:hAnsiTheme="majorHAnsi" w:cs="Times New Roman"/>
      <w:b w:val="0"/>
      <w:color w:val="292561" w:themeColor="text2"/>
      <w:sz w:val="18"/>
      <w:szCs w:val="24"/>
      <w:lang w:val="en-US"/>
    </w:rPr>
  </w:style>
  <w:style w:type="paragraph" w:styleId="ListParagraph">
    <w:name w:val="List Paragraph"/>
    <w:basedOn w:val="Normal"/>
    <w:uiPriority w:val="34"/>
    <w:unhideWhenUsed/>
    <w:qFormat/>
    <w:rsid w:val="005B7BAF"/>
    <w:pPr>
      <w:framePr w:hSpace="0" w:wrap="auto" w:vAnchor="margin" w:xAlign="left" w:yAlign="inline"/>
      <w:spacing w:line="240" w:lineRule="auto"/>
      <w:ind w:left="720"/>
      <w:contextualSpacing/>
    </w:pPr>
    <w:rPr>
      <w:rFonts w:eastAsia="Times New Roman" w:cs="Times New Roman"/>
      <w:sz w:val="22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TH\AppData\Roaming\Microsoft\Templates\Business%20letter%20(blue%20border%20and%20color%20gradient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01AA5-506D-4D58-B900-340DBA02DA96}"/>
      </w:docPartPr>
      <w:docPartBody>
        <w:p w:rsidR="00000000" w:rsidRDefault="00000117">
          <w:r w:rsidRPr="00C76B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0117"/>
    <w:rsid w:val="00000117"/>
    <w:rsid w:val="00C52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0011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2">
      <a:dk1>
        <a:srgbClr val="0F0F3F"/>
      </a:dk1>
      <a:lt1>
        <a:sysClr val="window" lastClr="FFFFFF"/>
      </a:lt1>
      <a:dk2>
        <a:srgbClr val="292561"/>
      </a:dk2>
      <a:lt2>
        <a:srgbClr val="F2F2F2"/>
      </a:lt2>
      <a:accent1>
        <a:srgbClr val="27A9FF"/>
      </a:accent1>
      <a:accent2>
        <a:srgbClr val="293B90"/>
      </a:accent2>
      <a:accent3>
        <a:srgbClr val="2664B0"/>
      </a:accent3>
      <a:accent4>
        <a:srgbClr val="5998D2"/>
      </a:accent4>
      <a:accent5>
        <a:srgbClr val="60C5E8"/>
      </a:accent5>
      <a:accent6>
        <a:srgbClr val="2664B0"/>
      </a:accent6>
      <a:hlink>
        <a:srgbClr val="60C5E8"/>
      </a:hlink>
      <a:folHlink>
        <a:srgbClr val="60C5E8"/>
      </a:folHlink>
    </a:clrScheme>
    <a:fontScheme name="Custom 16">
      <a:majorFont>
        <a:latin typeface="Century Gothic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[select date]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3E07EE9-7B08-40B7-86CD-C2CF92C93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letter (blue border and color gradient)</Template>
  <TotalTime>0</TotalTime>
  <Pages>1</Pages>
  <Words>18</Words>
  <Characters>103</Characters>
  <Application>Microsoft Office Word</Application>
  <DocSecurity>0</DocSecurity>
  <Lines>1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TH</dc:creator>
  <cp:lastModifiedBy>Bayode Toks Hambolu</cp:lastModifiedBy>
  <cp:revision>2</cp:revision>
  <cp:lastPrinted>2021-04-17T16:25:00Z</cp:lastPrinted>
  <dcterms:created xsi:type="dcterms:W3CDTF">2021-04-18T15:12:00Z</dcterms:created>
  <dcterms:modified xsi:type="dcterms:W3CDTF">2021-04-18T15:12:00Z</dcterms:modified>
</cp:coreProperties>
</file>